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D7477" w14:textId="41596559" w:rsidR="003E0F59" w:rsidRPr="002D69AE" w:rsidRDefault="003E0F59" w:rsidP="003E0F59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</w:t>
      </w:r>
      <w:r>
        <w:rPr>
          <w:b/>
          <w:bCs/>
          <w:color w:val="C00000"/>
          <w:sz w:val="24"/>
          <w:szCs w:val="24"/>
        </w:rPr>
        <w:t>2</w:t>
      </w:r>
      <w:r w:rsidRPr="002D69AE">
        <w:rPr>
          <w:b/>
          <w:bCs/>
          <w:color w:val="C00000"/>
          <w:sz w:val="24"/>
          <w:szCs w:val="24"/>
        </w:rPr>
        <w:t xml:space="preserve"> – </w:t>
      </w:r>
      <w:r>
        <w:rPr>
          <w:b/>
          <w:bCs/>
          <w:color w:val="C00000"/>
          <w:sz w:val="24"/>
          <w:szCs w:val="24"/>
        </w:rPr>
        <w:t>Report</w:t>
      </w:r>
    </w:p>
    <w:p w14:paraId="58C9F370" w14:textId="77777777" w:rsidR="003E0F59" w:rsidRPr="00A13D4C" w:rsidRDefault="003E0F59" w:rsidP="003E0F59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2D69AE" w:rsidRDefault="003E0F59" w:rsidP="003E0F59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786040C5" w14:textId="77777777" w:rsidR="003E0F59" w:rsidRPr="000D62D8" w:rsidRDefault="003E0F59" w:rsidP="003E0F59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>The report must be submitted in Word format only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ED4C8E" w14:paraId="30728BBC" w14:textId="77777777" w:rsidTr="003E0F59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ED4C8E" w:rsidRPr="0051434B" w:rsidRDefault="00ED4C8E" w:rsidP="00ED4C8E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45758201" w14:textId="77777777" w:rsidR="00ED4C8E" w:rsidRPr="000D62D8" w:rsidRDefault="00ED4C8E" w:rsidP="00ED4C8E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Hateim Elagha </w:t>
            </w:r>
            <w:r w:rsidRPr="000D62D8">
              <w:rPr>
                <w:bCs/>
                <w:color w:val="auto"/>
                <w:sz w:val="24"/>
                <w:szCs w:val="24"/>
              </w:rPr>
              <w:t>(</w:t>
            </w:r>
            <w:r>
              <w:rPr>
                <w:bCs/>
                <w:color w:val="auto"/>
                <w:sz w:val="24"/>
                <w:szCs w:val="24"/>
              </w:rPr>
              <w:t>202104575</w:t>
            </w:r>
            <w:r w:rsidRPr="000D62D8">
              <w:rPr>
                <w:bCs/>
                <w:color w:val="auto"/>
                <w:sz w:val="24"/>
                <w:szCs w:val="24"/>
              </w:rPr>
              <w:t>)</w:t>
            </w:r>
            <w:r>
              <w:rPr>
                <w:bCs/>
                <w:color w:val="auto"/>
                <w:sz w:val="24"/>
                <w:szCs w:val="24"/>
              </w:rPr>
              <w:t xml:space="preserve"> (L01)</w:t>
            </w:r>
          </w:p>
          <w:p w14:paraId="48094930" w14:textId="77777777" w:rsidR="00ED4C8E" w:rsidRPr="000D62D8" w:rsidRDefault="00ED4C8E" w:rsidP="00ED4C8E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hmad Almashhadani (202203014) (L02)</w:t>
            </w:r>
          </w:p>
          <w:p w14:paraId="274994B3" w14:textId="77777777" w:rsidR="00ED4C8E" w:rsidRPr="000D62D8" w:rsidRDefault="00ED4C8E" w:rsidP="00ED4C8E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Obada Alrefai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110207</w:t>
            </w:r>
            <w:r w:rsidRPr="000D62D8">
              <w:rPr>
                <w:bCs/>
                <w:color w:val="auto"/>
                <w:sz w:val="24"/>
                <w:szCs w:val="24"/>
              </w:rPr>
              <w:t>)</w:t>
            </w:r>
            <w:r>
              <w:rPr>
                <w:bCs/>
                <w:color w:val="auto"/>
                <w:sz w:val="24"/>
                <w:szCs w:val="24"/>
              </w:rPr>
              <w:t xml:space="preserve"> (L02)</w:t>
            </w:r>
          </w:p>
          <w:p w14:paraId="4CDA5DD6" w14:textId="77777777" w:rsidR="00ED4C8E" w:rsidRPr="000D62D8" w:rsidRDefault="00ED4C8E" w:rsidP="00ED4C8E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3B185B47" w14:textId="522B0EB0" w:rsidR="00ED4C8E" w:rsidRPr="000D62D8" w:rsidRDefault="00ED4C8E" w:rsidP="00ED4C8E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hyperlink r:id="rId11" w:history="1">
              <w:r w:rsidRPr="00511EF4">
                <w:rPr>
                  <w:rStyle w:val="Hyperlink"/>
                  <w:bCs/>
                  <w:sz w:val="24"/>
                  <w:szCs w:val="24"/>
                </w:rPr>
                <w:t>ha2104575@student.qu.edu.qa</w:t>
              </w:r>
            </w:hyperlink>
            <w:r w:rsidRPr="000D62D8">
              <w:rPr>
                <w:bCs/>
                <w:color w:val="auto"/>
                <w:sz w:val="24"/>
                <w:szCs w:val="24"/>
              </w:rPr>
              <w:t>;</w:t>
            </w:r>
            <w:r>
              <w:rPr>
                <w:bCs/>
                <w:color w:val="auto"/>
                <w:sz w:val="24"/>
                <w:szCs w:val="24"/>
              </w:rPr>
              <w:t xml:space="preserve"> </w:t>
            </w:r>
            <w:hyperlink r:id="rId12" w:history="1">
              <w:r w:rsidRPr="00511EF4">
                <w:rPr>
                  <w:rStyle w:val="Hyperlink"/>
                  <w:bCs/>
                  <w:sz w:val="24"/>
                  <w:szCs w:val="24"/>
                </w:rPr>
                <w:t>aa2203014@student.qu.edu.qa</w:t>
              </w:r>
            </w:hyperlink>
            <w:r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; </w:t>
            </w:r>
            <w:hyperlink r:id="rId13" w:history="1">
              <w:r w:rsidRPr="00740CC1">
                <w:rPr>
                  <w:rStyle w:val="Hyperlink"/>
                  <w:bCs/>
                  <w:sz w:val="24"/>
                  <w:szCs w:val="24"/>
                </w:rPr>
                <w:t>oa2110207@student.qu.edu.qa</w:t>
              </w:r>
            </w:hyperlink>
            <w:r w:rsidRPr="000D62D8">
              <w:rPr>
                <w:bCs/>
                <w:color w:val="auto"/>
                <w:sz w:val="24"/>
                <w:szCs w:val="24"/>
              </w:rPr>
              <w:t>;</w:t>
            </w:r>
          </w:p>
        </w:tc>
      </w:tr>
      <w:tr w:rsidR="00ED4C8E" w14:paraId="064A106F" w14:textId="77777777" w:rsidTr="003E0F59">
        <w:tc>
          <w:tcPr>
            <w:tcW w:w="2765" w:type="dxa"/>
            <w:vAlign w:val="center"/>
          </w:tcPr>
          <w:p w14:paraId="356783B7" w14:textId="77777777" w:rsidR="00ED4C8E" w:rsidRPr="0051434B" w:rsidRDefault="00ED4C8E" w:rsidP="00ED4C8E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5F34C3D8" w14:textId="4D5DD8AB" w:rsidR="00ED4C8E" w:rsidRPr="000D62D8" w:rsidRDefault="00ED4C8E" w:rsidP="00ED4C8E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1351A5">
              <w:rPr>
                <w:sz w:val="28"/>
                <w:szCs w:val="28"/>
              </w:rPr>
              <w:t>https://github.com/Web350-Project/WebProject</w:t>
            </w:r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7546" w:rsidRDefault="003E0F59" w:rsidP="003E0F59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>Grades :</w:t>
      </w:r>
    </w:p>
    <w:p w14:paraId="552AF32F" w14:textId="77777777" w:rsidR="003E0F59" w:rsidRDefault="003E0F59" w:rsidP="003E0F5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Pr="0038751F">
        <w:rPr>
          <w:b/>
        </w:rPr>
        <w:t xml:space="preserve">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50D42202" w:rsidR="005278B8" w:rsidRPr="00106BF5" w:rsidRDefault="00DD6C98" w:rsidP="00F76CEF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orking (100%)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2DB1F3FF" w14:textId="77777777" w:rsidTr="00F76CEF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Init DB: populate the database with the data from the json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955669B" w14:textId="2DE7FEF0" w:rsidR="005278B8" w:rsidRPr="00106BF5" w:rsidRDefault="00DD6C98" w:rsidP="00F76CEF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orking (100%)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DD6C98" w:rsidRPr="00106BF5" w14:paraId="3D2A896B" w14:textId="77777777" w:rsidTr="003B6DC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DD6C98" w:rsidRPr="00106BF5" w:rsidRDefault="00DD6C98" w:rsidP="00DD6C98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DD6C98" w:rsidRPr="00106BF5" w:rsidRDefault="00DD6C98" w:rsidP="00DD6C98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740580E7" w14:textId="6675A475" w:rsidR="00DD6C98" w:rsidRPr="00106BF5" w:rsidRDefault="00DD6C98" w:rsidP="00DD6C98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orking (100%)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77777777" w:rsidR="00DD6C98" w:rsidRPr="00106BF5" w:rsidRDefault="00DD6C98" w:rsidP="00DD6C98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DD6C98" w:rsidRPr="00106BF5" w:rsidRDefault="00DD6C98" w:rsidP="00DD6C98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DD6C98" w:rsidRPr="00106BF5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DD6C98" w:rsidRPr="00106BF5" w:rsidRDefault="00DD6C98" w:rsidP="00DD6C98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Statistics use-case with Next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DD6C98" w:rsidRPr="00106BF5" w:rsidRDefault="00DD6C98" w:rsidP="00DD6C98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79E8CABC" w:rsidR="00DD6C98" w:rsidRPr="00106BF5" w:rsidRDefault="00DD6C98" w:rsidP="00DD6C98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orking (100%)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DD6C98" w:rsidRPr="00106BF5" w:rsidRDefault="00DD6C98" w:rsidP="00DD6C98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DD6C98" w:rsidRPr="00106BF5" w:rsidRDefault="00DD6C98" w:rsidP="00DD6C98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DD6C98" w:rsidRPr="00106BF5" w14:paraId="5D337639" w14:textId="77777777" w:rsidTr="00FF3E35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DD6C98" w:rsidRPr="00106BF5" w:rsidRDefault="00DD6C98" w:rsidP="00DD6C98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DD6C98" w:rsidRPr="00106BF5" w:rsidRDefault="00DD6C98" w:rsidP="00DD6C98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DD6C98" w:rsidRPr="00106BF5" w:rsidRDefault="00DD6C98" w:rsidP="00DD6C98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DD6C98" w:rsidRPr="00106BF5" w:rsidRDefault="00DD6C98" w:rsidP="00DD6C98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DD6C98" w:rsidRPr="00106BF5" w:rsidRDefault="00DD6C98" w:rsidP="00DD6C98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DD6C98" w:rsidRPr="00106BF5" w:rsidRDefault="00DD6C98" w:rsidP="00DD6C98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DD6C98" w:rsidRPr="00106BF5" w:rsidRDefault="00DD6C98" w:rsidP="00DD6C98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02AE2116" w14:textId="791503E2" w:rsidR="00DD6C98" w:rsidRPr="00106BF5" w:rsidRDefault="00DD6C98" w:rsidP="00DD6C98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orking (100%)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DD6C98" w:rsidRPr="00106BF5" w:rsidRDefault="00DD6C98" w:rsidP="00DD6C98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DD6C98" w:rsidRPr="00106BF5" w:rsidRDefault="00DD6C98" w:rsidP="00DD6C98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DD6C98" w:rsidRPr="00106BF5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DD6C98" w:rsidRPr="00106BF5" w:rsidRDefault="00DD6C98" w:rsidP="00DD6C98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DD6C98" w:rsidRPr="00106BF5" w:rsidRDefault="00DD6C98" w:rsidP="00DD6C98">
            <w:pPr>
              <w:ind w:left="134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77777777" w:rsidR="00DD6C98" w:rsidRPr="00106BF5" w:rsidRDefault="00DD6C98" w:rsidP="00DD6C98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DD6C98" w:rsidRPr="00106BF5" w:rsidRDefault="00DD6C98" w:rsidP="00DD6C98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DD6C98" w:rsidRPr="00106BF5" w:rsidRDefault="00DD6C98" w:rsidP="00DD6C98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DD6C98" w:rsidRPr="00106BF5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DD6C98" w:rsidRPr="00106BF5" w:rsidRDefault="00DD6C98" w:rsidP="00DD6C98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DD6C98" w:rsidRPr="00106BF5" w:rsidRDefault="00DD6C98" w:rsidP="00DD6C98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DD6C98" w:rsidRPr="00106BF5" w:rsidRDefault="00DD6C98" w:rsidP="00DD6C98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DD6C98" w:rsidRPr="00106BF5" w:rsidRDefault="00DD6C98" w:rsidP="00DD6C98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DD6C98" w:rsidRPr="00106BF5" w:rsidRDefault="00DD6C98" w:rsidP="00DD6C98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5459030E" w14:textId="77777777" w:rsidR="003E0F59" w:rsidRPr="00114948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lastRenderedPageBreak/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580BD618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59214DE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6DB77CEC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3340654B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487AB5F4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CDCA9B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00E282F7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CC6EB5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46401A04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2432D885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4DA92601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6D23DD5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13EF1871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89659D" w14:textId="77777777" w:rsidR="003E0F59" w:rsidRPr="004414DD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DF083B1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2EF8D653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B42EA66" w14:textId="77777777" w:rsidR="003E0F59" w:rsidRPr="004414DD" w:rsidRDefault="003E0F59" w:rsidP="003E0F59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71270007" w14:textId="77777777" w:rsidR="003E0F59" w:rsidRDefault="003E0F59" w:rsidP="003E0F59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0038F67F" w14:textId="77777777" w:rsidR="003E0F59" w:rsidRPr="006506C6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2455139F" w14:textId="77777777" w:rsidR="003E0F59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6EDE780D" w14:textId="77777777" w:rsidR="003E0F59" w:rsidRPr="006506C6" w:rsidRDefault="003E0F59" w:rsidP="003E0F59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67B08946" w14:textId="77777777" w:rsidR="003E0F59" w:rsidRPr="006506C6" w:rsidRDefault="003E0F59" w:rsidP="003E0F59">
      <w:pPr>
        <w:ind w:left="1800" w:hanging="1800"/>
        <w:rPr>
          <w:rFonts w:ascii="Times New Roman" w:hAnsi="Times New Roman" w:cs="Times New Roman"/>
        </w:rPr>
      </w:pPr>
    </w:p>
    <w:p w14:paraId="7A8F3AB0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3CB603B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0C379FAA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4CF4E345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9BFB5D7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7AAFE8E5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6DA6EC51" w14:textId="1E139195" w:rsidR="00771C2E" w:rsidRPr="00771C2E" w:rsidRDefault="00771C2E" w:rsidP="00771C2E">
      <w:r w:rsidRPr="00771C2E">
        <w:t>The Qatar University Student Management Application is a secure web-based platform built with HTML/CSS/JavaScript and JSON data storage, featuring </w:t>
      </w:r>
      <w:r w:rsidRPr="00771C2E">
        <w:rPr>
          <w:b/>
          <w:bCs/>
        </w:rPr>
        <w:t>dual authentication (username/password + third-party providers like Google/GitHub)</w:t>
      </w:r>
      <w:r w:rsidRPr="00771C2E">
        <w:t> for all users. It supports </w:t>
      </w:r>
      <w:r w:rsidRPr="00771C2E">
        <w:rPr>
          <w:b/>
          <w:bCs/>
        </w:rPr>
        <w:t>students</w:t>
      </w:r>
      <w:r w:rsidRPr="00771C2E">
        <w:t> (course search/registration, learning path tracking), </w:t>
      </w:r>
      <w:r w:rsidRPr="00771C2E">
        <w:rPr>
          <w:b/>
          <w:bCs/>
        </w:rPr>
        <w:t>instructors</w:t>
      </w:r>
      <w:r w:rsidRPr="00771C2E">
        <w:t> (grade submission, access to </w:t>
      </w:r>
      <w:r w:rsidRPr="00771C2E">
        <w:rPr>
          <w:b/>
          <w:bCs/>
        </w:rPr>
        <w:t>10+ statistics</w:t>
      </w:r>
      <w:r w:rsidRPr="00771C2E">
        <w:t> like </w:t>
      </w:r>
      <w:r w:rsidRPr="00771C2E">
        <w:rPr>
          <w:i/>
          <w:iCs/>
        </w:rPr>
        <w:t>Top 10 GPA Students</w:t>
      </w:r>
      <w:r w:rsidRPr="00771C2E">
        <w:t> and </w:t>
      </w:r>
      <w:r w:rsidRPr="00771C2E">
        <w:rPr>
          <w:i/>
          <w:iCs/>
        </w:rPr>
        <w:t>Average Grade per Instructor</w:t>
      </w:r>
      <w:r w:rsidRPr="00771C2E">
        <w:t>), and </w:t>
      </w:r>
      <w:r w:rsidRPr="00771C2E">
        <w:rPr>
          <w:b/>
          <w:bCs/>
        </w:rPr>
        <w:t>administrators</w:t>
      </w:r>
      <w:r w:rsidRPr="00771C2E">
        <w:t> (course validation, registration management, and analytics such as </w:t>
      </w:r>
      <w:r w:rsidRPr="00771C2E">
        <w:rPr>
          <w:i/>
          <w:iCs/>
        </w:rPr>
        <w:t>Dean’s List</w:t>
      </w:r>
      <w:r w:rsidRPr="00771C2E">
        <w:t> and </w:t>
      </w:r>
      <w:r w:rsidRPr="00771C2E">
        <w:rPr>
          <w:i/>
          <w:iCs/>
        </w:rPr>
        <w:t>Category-wise Student/Instructor Counts</w:t>
      </w:r>
      <w:r w:rsidRPr="00771C2E">
        <w:t>). The system enforces prerequisite checks for course registration, provides dynamic filtering, and ensures real-time grade updates via instructor forms, all presented through a responsive UI. Backed by modular APIs, rigorous testing, and clean code practices, it delivers actionable insights—from </w:t>
      </w:r>
      <w:r w:rsidRPr="00771C2E">
        <w:rPr>
          <w:i/>
          <w:iCs/>
        </w:rPr>
        <w:t>Lowest Grade per Student</w:t>
      </w:r>
      <w:r w:rsidRPr="00771C2E">
        <w:t> to </w:t>
      </w:r>
      <w:r w:rsidRPr="00771C2E">
        <w:rPr>
          <w:i/>
          <w:iCs/>
        </w:rPr>
        <w:t>Best Course Averages per Category</w:t>
      </w:r>
      <w:r w:rsidRPr="00771C2E">
        <w:t>—while maintaining robust security and data integrity.</w:t>
      </w:r>
    </w:p>
    <w:p w14:paraId="135BCD47" w14:textId="04634E18" w:rsidR="003E0F59" w:rsidRDefault="00AC6AAF" w:rsidP="00812CB5">
      <w:pPr>
        <w:pStyle w:val="Heading1"/>
        <w:numPr>
          <w:ilvl w:val="0"/>
          <w:numId w:val="32"/>
        </w:numPr>
        <w:spacing w:before="240" w:after="120"/>
      </w:pPr>
      <w:r>
        <w:t>Data Model</w:t>
      </w:r>
    </w:p>
    <w:p w14:paraId="72246189" w14:textId="5AAF8E0C" w:rsidR="003E0F59" w:rsidRDefault="00320C23" w:rsidP="00812CB5">
      <w:pPr>
        <w:pStyle w:val="Heading1"/>
        <w:numPr>
          <w:ilvl w:val="0"/>
          <w:numId w:val="32"/>
        </w:numPr>
        <w:spacing w:before="240" w:after="120"/>
      </w:pPr>
      <w:r>
        <w:rPr>
          <w:noProof/>
        </w:rPr>
        <w:drawing>
          <wp:inline distT="0" distB="0" distL="0" distR="0" wp14:anchorId="30C984B9" wp14:editId="3EED7873">
            <wp:extent cx="6129655" cy="4081145"/>
            <wp:effectExtent l="0" t="0" r="4445" b="0"/>
            <wp:docPr id="214452468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4524684" name="Picture 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9655" cy="408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E0F59" w:rsidRPr="00400B37">
        <w:t>Web API</w:t>
      </w:r>
      <w:r w:rsidR="00AC6AAF">
        <w:t>, Server Actions and repository</w:t>
      </w:r>
      <w:r w:rsidR="003E0F59" w:rsidRPr="00400B37">
        <w:t xml:space="preserve"> </w:t>
      </w:r>
    </w:p>
    <w:p w14:paraId="78BEB90E" w14:textId="74DDCFAE" w:rsidR="003E0F59" w:rsidRDefault="003E0F59" w:rsidP="00F71BA5">
      <w:pPr>
        <w:ind w:left="0" w:hanging="90"/>
        <w:jc w:val="center"/>
      </w:pPr>
      <w:r w:rsidRPr="00AA224B">
        <w:rPr>
          <w:highlight w:val="yellow"/>
        </w:rPr>
        <w:t xml:space="preserve">List all </w:t>
      </w:r>
      <w:r w:rsidR="00F71BA5">
        <w:rPr>
          <w:highlight w:val="yellow"/>
        </w:rPr>
        <w:t>your implemented</w:t>
      </w:r>
      <w:r w:rsidRPr="00AA224B">
        <w:rPr>
          <w:highlight w:val="yellow"/>
        </w:rPr>
        <w:t xml:space="preserve"> methods (functions) to query your data</w:t>
      </w:r>
      <w:r w:rsidR="00AA224B">
        <w:t>,</w:t>
      </w:r>
    </w:p>
    <w:p w14:paraId="05AC4DEA" w14:textId="3B0DCC5C" w:rsidR="00AA224B" w:rsidRPr="00ED57D6" w:rsidRDefault="00AA224B" w:rsidP="00AC6AAF">
      <w:pPr>
        <w:ind w:left="0" w:hanging="90"/>
        <w:jc w:val="center"/>
      </w:pPr>
      <w:r w:rsidRPr="00AA224B">
        <w:rPr>
          <w:highlight w:val="yellow"/>
        </w:rPr>
        <w:t>Show how you organized them in WebAPI and Server actions</w:t>
      </w:r>
    </w:p>
    <w:p w14:paraId="47CE4AB1" w14:textId="0842EB9E" w:rsidR="003E0F59" w:rsidRDefault="00320C23" w:rsidP="003E0F59">
      <w:r>
        <w:t xml:space="preserve">Repo : </w:t>
      </w:r>
    </w:p>
    <w:p w14:paraId="1D5902F3" w14:textId="77777777" w:rsidR="00320C23" w:rsidRDefault="00320C23" w:rsidP="003E0F59">
      <w:r w:rsidRPr="00320C23">
        <w:rPr>
          <w:noProof/>
        </w:rPr>
        <w:lastRenderedPageBreak/>
        <w:drawing>
          <wp:inline distT="0" distB="0" distL="0" distR="0" wp14:anchorId="0DF28EAD" wp14:editId="797D5CB5">
            <wp:extent cx="4369025" cy="3010055"/>
            <wp:effectExtent l="0" t="0" r="0" b="0"/>
            <wp:docPr id="798795897" name="Picture 1" descr="A computer screen shot of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795897" name="Picture 1" descr="A computer screen shot of code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69025" cy="30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B8387" w14:textId="77777777" w:rsidR="00320C23" w:rsidRDefault="00320C23" w:rsidP="00320C23">
      <w:r>
        <w:t>Get the classes with highest enrollment</w:t>
      </w:r>
    </w:p>
    <w:p w14:paraId="32973390" w14:textId="77777777" w:rsidR="00320C23" w:rsidRDefault="00320C23" w:rsidP="003E0F59">
      <w:r w:rsidRPr="00320C23">
        <w:rPr>
          <w:noProof/>
        </w:rPr>
        <w:lastRenderedPageBreak/>
        <w:drawing>
          <wp:inline distT="0" distB="0" distL="0" distR="0" wp14:anchorId="09B89D4F" wp14:editId="2AB19BDD">
            <wp:extent cx="4686541" cy="5473981"/>
            <wp:effectExtent l="0" t="0" r="0" b="0"/>
            <wp:docPr id="827067738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067738" name="Picture 1" descr="A screenshot of a computer program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86541" cy="5473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11A98" w14:textId="3C8A6886" w:rsidR="00320C23" w:rsidRDefault="00320C23" w:rsidP="003E0F59">
      <w:r w:rsidRPr="00320C23">
        <w:t xml:space="preserve">Get the average </w:t>
      </w:r>
      <w:r>
        <w:t xml:space="preserve">grade </w:t>
      </w:r>
      <w:r w:rsidRPr="00320C23">
        <w:t>of each class</w:t>
      </w:r>
    </w:p>
    <w:p w14:paraId="65CCEE89" w14:textId="0933CCBE" w:rsidR="004E79BB" w:rsidRDefault="004E79BB" w:rsidP="004E79BB">
      <w:r w:rsidRPr="004E79BB">
        <w:rPr>
          <w:noProof/>
        </w:rPr>
        <w:lastRenderedPageBreak/>
        <w:drawing>
          <wp:inline distT="0" distB="0" distL="0" distR="0" wp14:anchorId="2A5D23E1" wp14:editId="3FA07827">
            <wp:extent cx="4134062" cy="2559182"/>
            <wp:effectExtent l="0" t="0" r="0" b="0"/>
            <wp:docPr id="1950401495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401495" name="Picture 1" descr="A screen shot of a computer code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34062" cy="2559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take top 10 students with gpa</w:t>
      </w:r>
    </w:p>
    <w:p w14:paraId="7E14C5A5" w14:textId="77CBF7F3" w:rsidR="00320C23" w:rsidRDefault="004E79BB" w:rsidP="00320C23">
      <w:pPr>
        <w:ind w:left="0" w:firstLine="0"/>
      </w:pPr>
      <w:r w:rsidRPr="004E79BB">
        <w:rPr>
          <w:noProof/>
        </w:rPr>
        <w:drawing>
          <wp:inline distT="0" distB="0" distL="0" distR="0" wp14:anchorId="5A91539C" wp14:editId="6527F694">
            <wp:extent cx="4172164" cy="4997707"/>
            <wp:effectExtent l="0" t="0" r="0" b="0"/>
            <wp:docPr id="1388888345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888345" name="Picture 1" descr="A screen shot of a computer program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72164" cy="4997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category with average grade</w:t>
      </w:r>
    </w:p>
    <w:p w14:paraId="5D6BE42A" w14:textId="5089BBA3" w:rsidR="004E79BB" w:rsidRDefault="004E79BB" w:rsidP="00320C23">
      <w:pPr>
        <w:ind w:left="0" w:firstLine="0"/>
      </w:pPr>
      <w:r w:rsidRPr="004E79BB">
        <w:rPr>
          <w:noProof/>
        </w:rPr>
        <w:lastRenderedPageBreak/>
        <w:drawing>
          <wp:inline distT="0" distB="0" distL="0" distR="0" wp14:anchorId="18DE40FF" wp14:editId="4A9632CF">
            <wp:extent cx="5086611" cy="2419474"/>
            <wp:effectExtent l="0" t="0" r="0" b="0"/>
            <wp:docPr id="540234645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0234645" name="Picture 1" descr="A screen shot of a computer program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86611" cy="241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number of instructors per category</w:t>
      </w:r>
    </w:p>
    <w:p w14:paraId="3E57282B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async getInstructorsPerCategory() {</w:t>
      </w:r>
    </w:p>
    <w:p w14:paraId="30ACD7F5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return await prisma.$queryRaw`</w:t>
      </w:r>
    </w:p>
    <w:p w14:paraId="71E59FC7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SELECT </w:t>
      </w:r>
    </w:p>
    <w:p w14:paraId="112F83F7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c.Category,</w:t>
      </w:r>
    </w:p>
    <w:p w14:paraId="66E65925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COUNT(DISTINCT cl.instructorUsername) as instructorCount,</w:t>
      </w:r>
    </w:p>
    <w:p w14:paraId="2DF6C60C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GROUP_CONCAT(DISTINCT i.name) as instructorNames</w:t>
      </w:r>
    </w:p>
    <w:p w14:paraId="6F187985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FROM courses c</w:t>
      </w:r>
    </w:p>
    <w:p w14:paraId="18FAE83E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JOIN classes cl ON c.CNo = cl.CNo</w:t>
      </w:r>
    </w:p>
    <w:p w14:paraId="6CAC4EFD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JOIN instructors i ON cl.instructorUsername = i.username</w:t>
      </w:r>
    </w:p>
    <w:p w14:paraId="295F3028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GROUP BY c.Category</w:t>
      </w:r>
    </w:p>
    <w:p w14:paraId="43C725E7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ORDER BY instructorCount DESC</w:t>
      </w:r>
    </w:p>
    <w:p w14:paraId="4A05F1AC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`;</w:t>
      </w:r>
    </w:p>
    <w:p w14:paraId="61153CC2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}</w:t>
      </w:r>
    </w:p>
    <w:p w14:paraId="06C8C030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async getBestCourseInEachCategory() {</w:t>
      </w:r>
    </w:p>
    <w:p w14:paraId="5E819F84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return await prisma.$queryRaw`</w:t>
      </w:r>
    </w:p>
    <w:p w14:paraId="2DD17FFE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WITH CourseGrades AS (</w:t>
      </w:r>
    </w:p>
    <w:p w14:paraId="59280279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SELECT </w:t>
      </w:r>
    </w:p>
    <w:p w14:paraId="6EF3B592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c.Category,</w:t>
      </w:r>
    </w:p>
    <w:p w14:paraId="1689852C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c.CName,</w:t>
      </w:r>
    </w:p>
    <w:p w14:paraId="34C6A873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c.CNo,</w:t>
      </w:r>
    </w:p>
    <w:p w14:paraId="443917D9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AVG(</w:t>
      </w:r>
    </w:p>
    <w:p w14:paraId="5D54B207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CASE ec.Grade</w:t>
      </w:r>
    </w:p>
    <w:p w14:paraId="153E9A5A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    WHEN 'A' THEN 4.0</w:t>
      </w:r>
    </w:p>
    <w:p w14:paraId="1DB42013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    WHEN 'B+' THEN 3.5</w:t>
      </w:r>
    </w:p>
    <w:p w14:paraId="223F4748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    WHEN 'B' THEN 3.0</w:t>
      </w:r>
    </w:p>
    <w:p w14:paraId="709E487B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    WHEN 'C+' THEN 2.5</w:t>
      </w:r>
    </w:p>
    <w:p w14:paraId="034F80C9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    WHEN 'C' THEN 2.0</w:t>
      </w:r>
    </w:p>
    <w:p w14:paraId="1C0C5A4A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    WHEN 'D+' THEN 1.5</w:t>
      </w:r>
    </w:p>
    <w:p w14:paraId="20F0965D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    WHEN 'D' THEN 1.0</w:t>
      </w:r>
    </w:p>
    <w:p w14:paraId="48C53138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lastRenderedPageBreak/>
        <w:t>                            WHEN 'F' THEN 0.0</w:t>
      </w:r>
    </w:p>
    <w:p w14:paraId="4FFE1D77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    ELSE NULL</w:t>
      </w:r>
    </w:p>
    <w:p w14:paraId="62BD3C30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END</w:t>
      </w:r>
    </w:p>
    <w:p w14:paraId="10BAF51A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) as avgGrade,</w:t>
      </w:r>
    </w:p>
    <w:p w14:paraId="6F599CFE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COUNT(ec.CRN) as enrollmentCount</w:t>
      </w:r>
    </w:p>
    <w:p w14:paraId="5BE89F1A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FROM courses c</w:t>
      </w:r>
    </w:p>
    <w:p w14:paraId="062C98C4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JOIN classes cl ON c.CNo = cl.CNo</w:t>
      </w:r>
    </w:p>
    <w:p w14:paraId="77ED5564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JOIN enrolledCourses ec ON cl.CRN = ec.CRN</w:t>
      </w:r>
    </w:p>
    <w:p w14:paraId="66F1D463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WHERE ec.Grade IS NOT NULL</w:t>
      </w:r>
    </w:p>
    <w:p w14:paraId="666DCBEE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GROUP BY c.Category, c.CNo, c.CName</w:t>
      </w:r>
    </w:p>
    <w:p w14:paraId="1D354DDE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HAVING COUNT(ec.CRN) &gt;= 1</w:t>
      </w:r>
    </w:p>
    <w:p w14:paraId="20F90069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),</w:t>
      </w:r>
    </w:p>
    <w:p w14:paraId="0B918FEB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RankedCourses AS (</w:t>
      </w:r>
    </w:p>
    <w:p w14:paraId="6A4AE0B1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SELECT </w:t>
      </w:r>
    </w:p>
    <w:p w14:paraId="559ADA97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*,</w:t>
      </w:r>
    </w:p>
    <w:p w14:paraId="30C0A919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ROW_NUMBER() OVER (</w:t>
      </w:r>
    </w:p>
    <w:p w14:paraId="6A24008B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PARTITION BY Category</w:t>
      </w:r>
    </w:p>
    <w:p w14:paraId="0235B3E2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ORDER BY avgGrade DESC</w:t>
      </w:r>
    </w:p>
    <w:p w14:paraId="6142A158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) as rank</w:t>
      </w:r>
    </w:p>
    <w:p w14:paraId="5434884F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FROM CourseGrades</w:t>
      </w:r>
    </w:p>
    <w:p w14:paraId="7E5E1949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)</w:t>
      </w:r>
    </w:p>
    <w:p w14:paraId="7AFCF682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SELECT </w:t>
      </w:r>
    </w:p>
    <w:p w14:paraId="5589D622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Category, </w:t>
      </w:r>
    </w:p>
    <w:p w14:paraId="23E8A866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CName, </w:t>
      </w:r>
    </w:p>
    <w:p w14:paraId="2F9126ED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CNo, </w:t>
      </w:r>
    </w:p>
    <w:p w14:paraId="6E8F0BB7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avgGrade,</w:t>
      </w:r>
    </w:p>
    <w:p w14:paraId="00C15F79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enrollmentCount</w:t>
      </w:r>
    </w:p>
    <w:p w14:paraId="15785F54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FROM RankedCourses</w:t>
      </w:r>
    </w:p>
    <w:p w14:paraId="45EDE019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WHERE rank = 1</w:t>
      </w:r>
    </w:p>
    <w:p w14:paraId="51BB0878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ORDER BY avgGrade DESC</w:t>
      </w:r>
    </w:p>
    <w:p w14:paraId="0F40BC9D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`;</w:t>
      </w:r>
    </w:p>
    <w:p w14:paraId="41907E6B" w14:textId="77777777" w:rsid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}</w:t>
      </w:r>
    </w:p>
    <w:p w14:paraId="04B4B34D" w14:textId="46292FFB" w:rsidR="004E79BB" w:rsidRPr="004E79BB" w:rsidRDefault="004E79BB" w:rsidP="004E79BB">
      <w:pPr>
        <w:ind w:left="0" w:firstLine="0"/>
        <w:rPr>
          <w:color w:val="auto"/>
        </w:rPr>
      </w:pPr>
      <w:r w:rsidRPr="004E79BB">
        <w:rPr>
          <w:color w:val="auto"/>
        </w:rPr>
        <w:t xml:space="preserve">Get the highest course  average grade in each category </w:t>
      </w:r>
    </w:p>
    <w:p w14:paraId="09FBAA24" w14:textId="435855FE" w:rsidR="004E79BB" w:rsidRDefault="004E79BB" w:rsidP="00320C23">
      <w:pPr>
        <w:ind w:left="0" w:firstLine="0"/>
      </w:pPr>
      <w:r w:rsidRPr="004E79BB">
        <w:rPr>
          <w:noProof/>
        </w:rPr>
        <w:lastRenderedPageBreak/>
        <w:drawing>
          <wp:inline distT="0" distB="0" distL="0" distR="0" wp14:anchorId="2EE7C8B7" wp14:editId="1D9D3325">
            <wp:extent cx="4711942" cy="2616334"/>
            <wp:effectExtent l="0" t="0" r="0" b="0"/>
            <wp:docPr id="1672348478" name="Picture 1" descr="A computer screen with text and imag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348478" name="Picture 1" descr="A computer screen with text and images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11942" cy="2616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B2AA0" w14:textId="766DABF7" w:rsidR="004E79BB" w:rsidRDefault="004E79BB" w:rsidP="00320C23">
      <w:pPr>
        <w:ind w:left="0" w:firstLine="0"/>
      </w:pPr>
      <w:r>
        <w:t>Number of students in each category</w:t>
      </w:r>
    </w:p>
    <w:p w14:paraId="6DCC8329" w14:textId="1F91CEC2" w:rsidR="004E79BB" w:rsidRDefault="004E79BB" w:rsidP="00320C23">
      <w:pPr>
        <w:ind w:left="0" w:firstLine="0"/>
      </w:pPr>
      <w:r w:rsidRPr="004E79BB">
        <w:rPr>
          <w:noProof/>
        </w:rPr>
        <w:drawing>
          <wp:inline distT="0" distB="0" distL="0" distR="0" wp14:anchorId="37B5B3A1" wp14:editId="3461A581">
            <wp:extent cx="4921503" cy="3524431"/>
            <wp:effectExtent l="0" t="0" r="0" b="0"/>
            <wp:docPr id="99679125" name="Picture 1" descr="A computer screen with text and imag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79125" name="Picture 1" descr="A computer screen with text and images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21503" cy="3524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EE770" w14:textId="1E01B315" w:rsidR="004E79BB" w:rsidRDefault="004E79BB" w:rsidP="00320C23">
      <w:pPr>
        <w:ind w:left="0" w:firstLine="0"/>
      </w:pPr>
      <w:r>
        <w:t>Get students and their courses grades instructors</w:t>
      </w:r>
    </w:p>
    <w:p w14:paraId="0728620F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async getLowestGradeForEachStudent() {</w:t>
      </w:r>
    </w:p>
    <w:p w14:paraId="3346850F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return await prisma.$queryRaw`</w:t>
      </w:r>
    </w:p>
    <w:p w14:paraId="336B5F5A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WITH GradeMapping AS (</w:t>
      </w:r>
    </w:p>
    <w:p w14:paraId="3935BD70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    SELECT </w:t>
      </w:r>
    </w:p>
    <w:p w14:paraId="5DB13EF0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s.name AS studentName,</w:t>
      </w:r>
    </w:p>
    <w:p w14:paraId="73C86170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c.CName AS courseName,</w:t>
      </w:r>
    </w:p>
    <w:p w14:paraId="694F073C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ec.Grade,</w:t>
      </w:r>
    </w:p>
    <w:p w14:paraId="17D58B40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CASE ec.Grade</w:t>
      </w:r>
    </w:p>
    <w:p w14:paraId="764BD2CA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    WHEN 'A' THEN 4.0</w:t>
      </w:r>
    </w:p>
    <w:p w14:paraId="55E28698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lastRenderedPageBreak/>
        <w:t>                    WHEN 'B+' THEN 3.5</w:t>
      </w:r>
    </w:p>
    <w:p w14:paraId="6E524EC1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    WHEN 'B' THEN 3.0</w:t>
      </w:r>
    </w:p>
    <w:p w14:paraId="66A444A3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    WHEN 'C+' THEN 2.5</w:t>
      </w:r>
    </w:p>
    <w:p w14:paraId="46EA0B3D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    WHEN 'C' THEN 2.0</w:t>
      </w:r>
    </w:p>
    <w:p w14:paraId="1BBDFDD3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    WHEN 'D+' THEN 1.5</w:t>
      </w:r>
    </w:p>
    <w:p w14:paraId="62BF593F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    WHEN 'D' THEN 1.0</w:t>
      </w:r>
    </w:p>
    <w:p w14:paraId="61CFBEAB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    WHEN 'F' THEN 0.0</w:t>
      </w:r>
    </w:p>
    <w:p w14:paraId="79D29ED4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    ELSE NULL</w:t>
      </w:r>
    </w:p>
    <w:p w14:paraId="20241CC2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END AS gradeValue</w:t>
      </w:r>
    </w:p>
    <w:p w14:paraId="24700E21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FROM students s</w:t>
      </w:r>
    </w:p>
    <w:p w14:paraId="79DABEAF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JOIN enrolledCourses ec ON s.username = ec.username</w:t>
      </w:r>
    </w:p>
    <w:p w14:paraId="57D23057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JOIN classes cl ON ec.CRN = cl.CRN</w:t>
      </w:r>
    </w:p>
    <w:p w14:paraId="359561AF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JOIN courses c ON cl.CNo = c.CNo</w:t>
      </w:r>
    </w:p>
    <w:p w14:paraId="3ED13584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WHERE ec.Grade IS NOT NULL</w:t>
      </w:r>
    </w:p>
    <w:p w14:paraId="7AFED29B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),</w:t>
      </w:r>
    </w:p>
    <w:p w14:paraId="1CE2735B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RankedGrades AS (</w:t>
      </w:r>
    </w:p>
    <w:p w14:paraId="36702507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    SELECT </w:t>
      </w:r>
    </w:p>
    <w:p w14:paraId="07495583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*,</w:t>
      </w:r>
    </w:p>
    <w:p w14:paraId="23623F82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ROW_NUMBER() OVER (PARTITION BY studentName ORDER BY gradeValue ASC) AS rank</w:t>
      </w:r>
    </w:p>
    <w:p w14:paraId="0B2B2B8E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FROM GradeMapping</w:t>
      </w:r>
    </w:p>
    <w:p w14:paraId="1232AB73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)</w:t>
      </w:r>
    </w:p>
    <w:p w14:paraId="3CE80B7B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SELECT </w:t>
      </w:r>
    </w:p>
    <w:p w14:paraId="2D0D4A12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studentName,</w:t>
      </w:r>
    </w:p>
    <w:p w14:paraId="71DF6CF4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courseName AS lowestCourseGrade,</w:t>
      </w:r>
    </w:p>
    <w:p w14:paraId="2363B35F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Grade AS letterGrade</w:t>
      </w:r>
    </w:p>
    <w:p w14:paraId="42E4F830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FROM RankedGrades</w:t>
      </w:r>
    </w:p>
    <w:p w14:paraId="65121783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WHERE rank = 1</w:t>
      </w:r>
    </w:p>
    <w:p w14:paraId="021CE0C6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`;</w:t>
      </w:r>
    </w:p>
    <w:p w14:paraId="28E7B9CA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}</w:t>
      </w:r>
    </w:p>
    <w:p w14:paraId="2C7324B5" w14:textId="36302714" w:rsidR="004E79BB" w:rsidRDefault="004E79BB" w:rsidP="00320C23">
      <w:pPr>
        <w:ind w:left="0" w:firstLine="0"/>
        <w:rPr>
          <w:color w:val="auto"/>
        </w:rPr>
      </w:pPr>
      <w:r>
        <w:rPr>
          <w:color w:val="auto"/>
        </w:rPr>
        <w:t>Lowest course grade for each student</w:t>
      </w:r>
    </w:p>
    <w:p w14:paraId="7912EEF7" w14:textId="5A1BFF8C" w:rsidR="004E79BB" w:rsidRDefault="004E79BB" w:rsidP="00320C23">
      <w:pPr>
        <w:ind w:left="0" w:firstLine="0"/>
        <w:rPr>
          <w:color w:val="auto"/>
        </w:rPr>
      </w:pPr>
      <w:r w:rsidRPr="004E79BB">
        <w:rPr>
          <w:noProof/>
          <w:color w:val="auto"/>
        </w:rPr>
        <w:lastRenderedPageBreak/>
        <w:drawing>
          <wp:inline distT="0" distB="0" distL="0" distR="0" wp14:anchorId="7F2783FC" wp14:editId="29FF4A7E">
            <wp:extent cx="5067560" cy="5410478"/>
            <wp:effectExtent l="0" t="0" r="0" b="0"/>
            <wp:docPr id="9768079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6807948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67560" cy="5410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88B17" w14:textId="1C890ADA" w:rsidR="004E79BB" w:rsidRDefault="004E79BB" w:rsidP="00320C23">
      <w:pPr>
        <w:ind w:left="0" w:firstLine="0"/>
        <w:rPr>
          <w:color w:val="auto"/>
        </w:rPr>
      </w:pPr>
      <w:r>
        <w:rPr>
          <w:color w:val="auto"/>
        </w:rPr>
        <w:t>Average grade for instructor in each course</w:t>
      </w:r>
    </w:p>
    <w:p w14:paraId="41A48BBE" w14:textId="6A030BF1" w:rsidR="004E79BB" w:rsidRDefault="00D64850" w:rsidP="00320C23">
      <w:pPr>
        <w:ind w:left="0" w:firstLine="0"/>
        <w:rPr>
          <w:color w:val="auto"/>
        </w:rPr>
      </w:pPr>
      <w:r w:rsidRPr="00D64850">
        <w:rPr>
          <w:noProof/>
          <w:color w:val="auto"/>
        </w:rPr>
        <w:drawing>
          <wp:inline distT="0" distB="0" distL="0" distR="0" wp14:anchorId="11EE01B5" wp14:editId="491BBB22">
            <wp:extent cx="4419827" cy="2076557"/>
            <wp:effectExtent l="0" t="0" r="0" b="0"/>
            <wp:docPr id="193288919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88919" name="Picture 1" descr="A screen shot of a computer code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19827" cy="2076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07A2C" w14:textId="44AEA7B0" w:rsidR="00D64850" w:rsidRDefault="00D64850" w:rsidP="00320C23">
      <w:pPr>
        <w:ind w:left="0" w:firstLine="0"/>
        <w:rPr>
          <w:color w:val="auto"/>
        </w:rPr>
      </w:pPr>
      <w:r>
        <w:rPr>
          <w:color w:val="auto"/>
        </w:rPr>
        <w:t>Dean’s list</w:t>
      </w:r>
      <w:r w:rsidR="00A75F96">
        <w:rPr>
          <w:color w:val="auto"/>
        </w:rPr>
        <w:t>.</w:t>
      </w:r>
    </w:p>
    <w:p w14:paraId="446E9F65" w14:textId="6F2DF9DE" w:rsidR="00A75F96" w:rsidRDefault="00A75F96" w:rsidP="00320C23">
      <w:pPr>
        <w:ind w:left="0" w:firstLine="0"/>
        <w:rPr>
          <w:b/>
          <w:bCs/>
          <w:color w:val="auto"/>
        </w:rPr>
      </w:pPr>
      <w:r w:rsidRPr="00A75F96">
        <w:rPr>
          <w:b/>
          <w:bCs/>
          <w:color w:val="auto"/>
        </w:rPr>
        <w:t>Servers Actions</w:t>
      </w:r>
    </w:p>
    <w:p w14:paraId="0610D8B0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'use server'</w:t>
      </w:r>
    </w:p>
    <w:p w14:paraId="4F558DE3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lastRenderedPageBreak/>
        <w:t>import repo from '../repo/repo'</w:t>
      </w:r>
    </w:p>
    <w:p w14:paraId="20310EEA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TopClassesByEnrollment() {</w:t>
      </w:r>
    </w:p>
    <w:p w14:paraId="1515EB7F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TopClassesByEnrollment()</w:t>
      </w:r>
    </w:p>
    <w:p w14:paraId="04F81B5E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3D3E896A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TopCoursesByGrade() {</w:t>
      </w:r>
    </w:p>
    <w:p w14:paraId="232A7E0D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TopCoursesByGrade()</w:t>
      </w:r>
    </w:p>
    <w:p w14:paraId="30328AB2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1DFF9D91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TopStudentsByGPA() {</w:t>
      </w:r>
    </w:p>
    <w:p w14:paraId="724C816A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TopStudentsByGPA()</w:t>
      </w:r>
    </w:p>
    <w:p w14:paraId="7C0DB31E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349D9097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TopCategoriesByGrade() {</w:t>
      </w:r>
    </w:p>
    <w:p w14:paraId="1BC0D317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TopCategoriesByGrade()</w:t>
      </w:r>
    </w:p>
    <w:p w14:paraId="4F6ED1DA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69757062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LowestCoursesByGrade() {</w:t>
      </w:r>
    </w:p>
    <w:p w14:paraId="596557C9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LowestCoursesByGrade()</w:t>
      </w:r>
    </w:p>
    <w:p w14:paraId="1FE5A159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476B9951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HighestFailureRateCourses() {</w:t>
      </w:r>
    </w:p>
    <w:p w14:paraId="05E584EE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HighestFailureRateCourses()</w:t>
      </w:r>
    </w:p>
    <w:p w14:paraId="51296365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3BD6F7BA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BestCourseInEachCategory() {</w:t>
      </w:r>
    </w:p>
    <w:p w14:paraId="40EA72D6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BestCourseInEachCategory()</w:t>
      </w:r>
    </w:p>
    <w:p w14:paraId="7D445487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416BC89D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EnrollmentTrends() {</w:t>
      </w:r>
    </w:p>
    <w:p w14:paraId="5EFBF564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EnrollmentTrends()</w:t>
      </w:r>
    </w:p>
    <w:p w14:paraId="0301ECAD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7BE1592C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CreditDistribution() {</w:t>
      </w:r>
    </w:p>
    <w:p w14:paraId="0F26F343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CreditDistribution()</w:t>
      </w:r>
    </w:p>
    <w:p w14:paraId="644F08B6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470E10DF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StudentsInEachCategory() {</w:t>
      </w:r>
    </w:p>
    <w:p w14:paraId="01AA244A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StudentsInEachCategory()</w:t>
      </w:r>
    </w:p>
    <w:p w14:paraId="773EE639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43131384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PrerequisiteImpact() {</w:t>
      </w:r>
    </w:p>
    <w:p w14:paraId="4DE0893E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PrerequisiteImpact()</w:t>
      </w:r>
    </w:p>
    <w:p w14:paraId="39FDE4A5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5C394E9A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InstructorsPerCategory() {</w:t>
      </w:r>
    </w:p>
    <w:p w14:paraId="1D8960C9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InstructorsPerCategory();</w:t>
      </w:r>
    </w:p>
    <w:p w14:paraId="3A52B5A5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120F3E61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StudentsWithCoursesAndInstructors() {</w:t>
      </w:r>
    </w:p>
    <w:p w14:paraId="6DD8D4FE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StudentsWithCoursesAndInstructors();</w:t>
      </w:r>
    </w:p>
    <w:p w14:paraId="32701899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116C7708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LowestGradeForEachStudent() {</w:t>
      </w:r>
    </w:p>
    <w:p w14:paraId="091F3265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LowestGradeForEachStudent();</w:t>
      </w:r>
    </w:p>
    <w:p w14:paraId="0CDD00EB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lastRenderedPageBreak/>
        <w:t>}</w:t>
      </w:r>
    </w:p>
    <w:p w14:paraId="15790201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getInstructorCourseAverageGrades() {</w:t>
      </w:r>
    </w:p>
    <w:p w14:paraId="5E4E908A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InstructorCourseAverageGrades();</w:t>
      </w:r>
    </w:p>
    <w:p w14:paraId="070BF679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70FB287E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getDeansList() {</w:t>
      </w:r>
    </w:p>
    <w:p w14:paraId="6E4D4DE0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DeansList();</w:t>
      </w:r>
    </w:p>
    <w:p w14:paraId="26B17DFE" w14:textId="77777777" w:rsid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220165F3" w14:textId="5E0DE6E8" w:rsidR="00B52403" w:rsidRDefault="00B52403" w:rsidP="00A75F96">
      <w:pPr>
        <w:ind w:left="0" w:firstLine="0"/>
        <w:rPr>
          <w:b/>
          <w:bCs/>
          <w:color w:val="auto"/>
          <w:sz w:val="32"/>
          <w:szCs w:val="32"/>
        </w:rPr>
      </w:pPr>
      <w:r w:rsidRPr="00B52403">
        <w:rPr>
          <w:b/>
          <w:bCs/>
          <w:color w:val="auto"/>
          <w:sz w:val="32"/>
          <w:szCs w:val="32"/>
        </w:rPr>
        <w:t>API:</w:t>
      </w:r>
    </w:p>
    <w:p w14:paraId="4B8CD88F" w14:textId="2E8F0C67" w:rsidR="00B52403" w:rsidRPr="00B52403" w:rsidRDefault="00B52403" w:rsidP="00A75F96">
      <w:pPr>
        <w:ind w:left="0" w:firstLine="0"/>
        <w:rPr>
          <w:b/>
          <w:bCs/>
          <w:color w:val="auto"/>
          <w:sz w:val="24"/>
          <w:szCs w:val="24"/>
        </w:rPr>
      </w:pPr>
      <w:r w:rsidRPr="00B52403">
        <w:rPr>
          <w:b/>
          <w:bCs/>
          <w:color w:val="auto"/>
          <w:sz w:val="24"/>
          <w:szCs w:val="24"/>
        </w:rPr>
        <w:t>nextAuth:</w:t>
      </w:r>
    </w:p>
    <w:p w14:paraId="327C6121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// app/api/auth/[...nextauth]/route.js</w:t>
      </w:r>
    </w:p>
    <w:p w14:paraId="68A6F39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import NextAuth from "next-auth";</w:t>
      </w:r>
    </w:p>
    <w:p w14:paraId="67DD034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import GitHubProvider from "next-auth/providers/github";</w:t>
      </w:r>
    </w:p>
    <w:p w14:paraId="24D3F045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import CredentialsProvider from "next-auth/providers/credentials";</w:t>
      </w:r>
    </w:p>
    <w:p w14:paraId="71B55E5B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import { PrismaClient } from "@prisma/client";</w:t>
      </w:r>
    </w:p>
    <w:p w14:paraId="55F1BA5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import bcrypt from "bcrypt";</w:t>
      </w:r>
    </w:p>
    <w:p w14:paraId="3586DAC0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</w:p>
    <w:p w14:paraId="1182B93E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const prisma = new PrismaClient();</w:t>
      </w:r>
    </w:p>
    <w:p w14:paraId="5F09298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</w:p>
    <w:p w14:paraId="7D8C28F7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const authOptions = {</w:t>
      </w:r>
    </w:p>
    <w:p w14:paraId="050C79A7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providers: [</w:t>
      </w:r>
    </w:p>
    <w:p w14:paraId="4AA3C120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CredentialsProvider.default({</w:t>
      </w:r>
    </w:p>
    <w:p w14:paraId="0734D114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name: "Credentials",</w:t>
      </w:r>
    </w:p>
    <w:p w14:paraId="1045A7B0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credentials: {</w:t>
      </w:r>
    </w:p>
    <w:p w14:paraId="5B3EBFFC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username: { label: "Username", type: "text" },</w:t>
      </w:r>
    </w:p>
    <w:p w14:paraId="11581778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password: { label: "Password", type: "password" },</w:t>
      </w:r>
    </w:p>
    <w:p w14:paraId="7B88FFCD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},</w:t>
      </w:r>
    </w:p>
    <w:p w14:paraId="51CA57EE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async authorize(credentials) {</w:t>
      </w:r>
    </w:p>
    <w:p w14:paraId="5A9C140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if (!credentials?.username || !credentials?.password) {</w:t>
      </w:r>
    </w:p>
    <w:p w14:paraId="30BA720B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console.log("Missing credentials");</w:t>
      </w:r>
    </w:p>
    <w:p w14:paraId="7BB5EDBA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return null;</w:t>
      </w:r>
    </w:p>
    <w:p w14:paraId="0D6E01B1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}</w:t>
      </w:r>
    </w:p>
    <w:p w14:paraId="5043A65C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</w:p>
    <w:p w14:paraId="4E520711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console.log(`Login attempt for username: ${credentials.username}`);</w:t>
      </w:r>
    </w:p>
    <w:p w14:paraId="3BE5E361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</w:p>
    <w:p w14:paraId="7D50CFA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try {</w:t>
      </w:r>
    </w:p>
    <w:p w14:paraId="203B74EB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const user = await prisma.user.findUnique({</w:t>
      </w:r>
    </w:p>
    <w:p w14:paraId="24010BDA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where: { username: credentials.username },</w:t>
      </w:r>
    </w:p>
    <w:p w14:paraId="573071AD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});</w:t>
      </w:r>
    </w:p>
    <w:p w14:paraId="7885DEA0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</w:p>
    <w:p w14:paraId="42BA85BA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lastRenderedPageBreak/>
        <w:t>          if (!user) {</w:t>
      </w:r>
    </w:p>
    <w:p w14:paraId="08A9161A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console.log(`User not found: ${credentials.username}`);</w:t>
      </w:r>
    </w:p>
    <w:p w14:paraId="59C19BA4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return null;</w:t>
      </w:r>
    </w:p>
    <w:p w14:paraId="737CC542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}</w:t>
      </w:r>
    </w:p>
    <w:p w14:paraId="14A8574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</w:p>
    <w:p w14:paraId="19294AFD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if (user.password === "123" &amp;&amp; credentials.password === "123") {</w:t>
      </w:r>
    </w:p>
    <w:p w14:paraId="602E799D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console.log(`Authentication successful (plaintext) for: ${user.username}`);</w:t>
      </w:r>
    </w:p>
    <w:p w14:paraId="71FC7498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return {</w:t>
      </w:r>
    </w:p>
    <w:p w14:paraId="7D11CF05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id: user.username,</w:t>
      </w:r>
    </w:p>
    <w:p w14:paraId="2F3FF0EC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username: user.username,</w:t>
      </w:r>
    </w:p>
    <w:p w14:paraId="430A5C2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type: user.type,</w:t>
      </w:r>
    </w:p>
    <w:p w14:paraId="7F7F57BA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name: user.username</w:t>
      </w:r>
    </w:p>
    <w:p w14:paraId="535586E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};</w:t>
      </w:r>
    </w:p>
    <w:p w14:paraId="13257ABB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}</w:t>
      </w:r>
    </w:p>
    <w:p w14:paraId="1FE2027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 xml:space="preserve">          </w:t>
      </w:r>
    </w:p>
    <w:p w14:paraId="3C867C35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try {</w:t>
      </w:r>
    </w:p>
    <w:p w14:paraId="0E57CE54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const isValidPassword = await bcrypt.compare(credentials.password, user.password);</w:t>
      </w:r>
    </w:p>
    <w:p w14:paraId="59933485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if (isValidPassword) {</w:t>
      </w:r>
    </w:p>
    <w:p w14:paraId="7F52C182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console.log(`Authentication successful (bcrypt) for: ${user.username}`);</w:t>
      </w:r>
    </w:p>
    <w:p w14:paraId="24D6875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return {</w:t>
      </w:r>
    </w:p>
    <w:p w14:paraId="55132331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  id: user.username,</w:t>
      </w:r>
    </w:p>
    <w:p w14:paraId="5A3A020A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  username: user.username,</w:t>
      </w:r>
    </w:p>
    <w:p w14:paraId="7E6D2168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  type: user.type,</w:t>
      </w:r>
    </w:p>
    <w:p w14:paraId="3BA78293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 xml:space="preserve">                name: user.username </w:t>
      </w:r>
    </w:p>
    <w:p w14:paraId="24491B8B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};</w:t>
      </w:r>
    </w:p>
    <w:p w14:paraId="23B26AAE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}</w:t>
      </w:r>
    </w:p>
    <w:p w14:paraId="0EB35E1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} catch (bcryptError) {</w:t>
      </w:r>
    </w:p>
    <w:p w14:paraId="122E74A0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console.log("Not a bcrypt hash, continuing with direct comparison");</w:t>
      </w:r>
    </w:p>
    <w:p w14:paraId="1B3CDBCB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}</w:t>
      </w:r>
    </w:p>
    <w:p w14:paraId="08C8C108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 xml:space="preserve">          </w:t>
      </w:r>
    </w:p>
    <w:p w14:paraId="18A211EC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if (credentials.password === user.password) {</w:t>
      </w:r>
    </w:p>
    <w:p w14:paraId="1C963F30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console.log(`Authentication successful (direct comparison) for: ${user.username}`);</w:t>
      </w:r>
    </w:p>
    <w:p w14:paraId="4B02CD9C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return {</w:t>
      </w:r>
    </w:p>
    <w:p w14:paraId="4596A3DA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id: user.username,</w:t>
      </w:r>
    </w:p>
    <w:p w14:paraId="3F18B54B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username: user.username,</w:t>
      </w:r>
    </w:p>
    <w:p w14:paraId="31EFC295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type: user.type,</w:t>
      </w:r>
    </w:p>
    <w:p w14:paraId="56089AC8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 xml:space="preserve">              name: user.username </w:t>
      </w:r>
    </w:p>
    <w:p w14:paraId="2326BD87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};</w:t>
      </w:r>
    </w:p>
    <w:p w14:paraId="2041B9D7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}</w:t>
      </w:r>
    </w:p>
    <w:p w14:paraId="14831FC3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lastRenderedPageBreak/>
        <w:t xml:space="preserve">          </w:t>
      </w:r>
    </w:p>
    <w:p w14:paraId="0566273A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console.log("Invalid password");</w:t>
      </w:r>
    </w:p>
    <w:p w14:paraId="3AFB9611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return null;</w:t>
      </w:r>
    </w:p>
    <w:p w14:paraId="60B8D447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 xml:space="preserve">          </w:t>
      </w:r>
    </w:p>
    <w:p w14:paraId="2DB49A4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} catch (error) {</w:t>
      </w:r>
    </w:p>
    <w:p w14:paraId="048FAAFB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console.error("Authentication error:", error);</w:t>
      </w:r>
    </w:p>
    <w:p w14:paraId="169F051A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return null;</w:t>
      </w:r>
    </w:p>
    <w:p w14:paraId="6D93667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}</w:t>
      </w:r>
    </w:p>
    <w:p w14:paraId="4ACF1A5B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},</w:t>
      </w:r>
    </w:p>
    <w:p w14:paraId="0632EC34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}),</w:t>
      </w:r>
    </w:p>
    <w:p w14:paraId="6A9C43E1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GitHubProvider.default({</w:t>
      </w:r>
    </w:p>
    <w:p w14:paraId="07E50966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clientId: process.env.GITHUB_ID,</w:t>
      </w:r>
    </w:p>
    <w:p w14:paraId="78A64ECA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clientSecret: process.env.GITHUB_SECRET,</w:t>
      </w:r>
    </w:p>
    <w:p w14:paraId="1F299931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async profile(profile) {</w:t>
      </w:r>
    </w:p>
    <w:p w14:paraId="19E69F61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console.log("GitHub profile:", profile);</w:t>
      </w:r>
    </w:p>
    <w:p w14:paraId="3F7D1704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 xml:space="preserve">        </w:t>
      </w:r>
    </w:p>
    <w:p w14:paraId="3CE8D8E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let user = await prisma.user.findUnique({</w:t>
      </w:r>
    </w:p>
    <w:p w14:paraId="4BD7128E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where: { username: profile.login }</w:t>
      </w:r>
    </w:p>
    <w:p w14:paraId="14EFA13D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}).catch(() =&gt; null);</w:t>
      </w:r>
    </w:p>
    <w:p w14:paraId="480957DC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 xml:space="preserve">        </w:t>
      </w:r>
    </w:p>
    <w:p w14:paraId="297C5D54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if (!user) {</w:t>
      </w:r>
    </w:p>
    <w:p w14:paraId="23152128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try {</w:t>
      </w:r>
    </w:p>
    <w:p w14:paraId="7CA5B380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user = await prisma.user.create({</w:t>
      </w:r>
    </w:p>
    <w:p w14:paraId="7BE429A3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data: {</w:t>
      </w:r>
    </w:p>
    <w:p w14:paraId="7B1E4108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  username: profile.login,</w:t>
      </w:r>
    </w:p>
    <w:p w14:paraId="52B1C29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  password: "github-auth-" + Math.random().toString(36).substring(2),</w:t>
      </w:r>
    </w:p>
    <w:p w14:paraId="08842B33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  type: "github",</w:t>
      </w:r>
    </w:p>
    <w:p w14:paraId="517A0A6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}</w:t>
      </w:r>
    </w:p>
    <w:p w14:paraId="51EE318A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});</w:t>
      </w:r>
    </w:p>
    <w:p w14:paraId="39EF5B57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console.log("Created new GitHub user:", profile.login);</w:t>
      </w:r>
    </w:p>
    <w:p w14:paraId="2E8FFB23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} catch (error) {</w:t>
      </w:r>
    </w:p>
    <w:p w14:paraId="64A24215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console.error("Error creating GitHub user:", error);</w:t>
      </w:r>
    </w:p>
    <w:p w14:paraId="3FCE0DB3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throw error;</w:t>
      </w:r>
    </w:p>
    <w:p w14:paraId="5EF05F5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}</w:t>
      </w:r>
    </w:p>
    <w:p w14:paraId="4686B292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}</w:t>
      </w:r>
    </w:p>
    <w:p w14:paraId="387D71B1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 xml:space="preserve">        </w:t>
      </w:r>
    </w:p>
    <w:p w14:paraId="3F7F674C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return {</w:t>
      </w:r>
    </w:p>
    <w:p w14:paraId="15AA99D7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id: profile.login,</w:t>
      </w:r>
    </w:p>
    <w:p w14:paraId="4CDC8EAB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username: profile.login,</w:t>
      </w:r>
    </w:p>
    <w:p w14:paraId="445A0D7D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lastRenderedPageBreak/>
        <w:t>          name: profile.name || profile.login,</w:t>
      </w:r>
    </w:p>
    <w:p w14:paraId="4DC4464E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email: profile.email,</w:t>
      </w:r>
    </w:p>
    <w:p w14:paraId="7DCA0CA0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type: 'github',</w:t>
      </w:r>
    </w:p>
    <w:p w14:paraId="4B5364B7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};</w:t>
      </w:r>
    </w:p>
    <w:p w14:paraId="594B8D6E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},</w:t>
      </w:r>
    </w:p>
    <w:p w14:paraId="427DA3B5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}),</w:t>
      </w:r>
    </w:p>
    <w:p w14:paraId="68FE1C0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],</w:t>
      </w:r>
    </w:p>
    <w:p w14:paraId="77876C53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callbacks: {</w:t>
      </w:r>
    </w:p>
    <w:p w14:paraId="2153962E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async jwt({ token, user }) {</w:t>
      </w:r>
    </w:p>
    <w:p w14:paraId="1EB51717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if (user) {</w:t>
      </w:r>
    </w:p>
    <w:p w14:paraId="24437F8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token.username = user.username;</w:t>
      </w:r>
    </w:p>
    <w:p w14:paraId="4C815F40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token.type = user.type;</w:t>
      </w:r>
    </w:p>
    <w:p w14:paraId="1A2FECF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token.name = user.name || user.username;</w:t>
      </w:r>
    </w:p>
    <w:p w14:paraId="3BA2D450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}</w:t>
      </w:r>
    </w:p>
    <w:p w14:paraId="70B7E251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return token;</w:t>
      </w:r>
    </w:p>
    <w:p w14:paraId="597234C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},</w:t>
      </w:r>
    </w:p>
    <w:p w14:paraId="0D5FEA80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async session({ session, token }) {</w:t>
      </w:r>
    </w:p>
    <w:p w14:paraId="33B3DE0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if (token) {</w:t>
      </w:r>
    </w:p>
    <w:p w14:paraId="165AA9B6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if (!session.user) {</w:t>
      </w:r>
    </w:p>
    <w:p w14:paraId="2F2D70CD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session.user = {};</w:t>
      </w:r>
    </w:p>
    <w:p w14:paraId="7D4D3F76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}</w:t>
      </w:r>
    </w:p>
    <w:p w14:paraId="17888DA7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session.user.username = token.username;</w:t>
      </w:r>
    </w:p>
    <w:p w14:paraId="6CAEF5D7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session.user.type = token.type;</w:t>
      </w:r>
    </w:p>
    <w:p w14:paraId="0F1A1F76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session.user.name = token.name || token.username;</w:t>
      </w:r>
    </w:p>
    <w:p w14:paraId="7835AA23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}</w:t>
      </w:r>
    </w:p>
    <w:p w14:paraId="3DCCEA5D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return session;</w:t>
      </w:r>
    </w:p>
    <w:p w14:paraId="7947D01E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},</w:t>
      </w:r>
    </w:p>
    <w:p w14:paraId="5308030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},</w:t>
      </w:r>
    </w:p>
    <w:p w14:paraId="75695F16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session: {</w:t>
      </w:r>
    </w:p>
    <w:p w14:paraId="6671C1A1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strategy: "jwt",</w:t>
      </w:r>
    </w:p>
    <w:p w14:paraId="351E3A65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},</w:t>
      </w:r>
    </w:p>
    <w:p w14:paraId="63B306A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pages: {</w:t>
      </w:r>
    </w:p>
    <w:p w14:paraId="661376A8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signIn: "/auth/signin",</w:t>
      </w:r>
    </w:p>
    <w:p w14:paraId="13BBEF23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error: "/auth/signin",</w:t>
      </w:r>
    </w:p>
    <w:p w14:paraId="2BD1DEF8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},</w:t>
      </w:r>
    </w:p>
    <w:p w14:paraId="2D638DFC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secret: process.env.NEXTAUTH_SECRET,</w:t>
      </w:r>
    </w:p>
    <w:p w14:paraId="5F4AD7BC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debug: process.env.NODE_ENV !== 'production',</w:t>
      </w:r>
    </w:p>
    <w:p w14:paraId="5543234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};</w:t>
      </w:r>
    </w:p>
    <w:p w14:paraId="0BAE69A4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</w:p>
    <w:p w14:paraId="3D17672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lastRenderedPageBreak/>
        <w:t>const handler = NextAuth.default(authOptions);</w:t>
      </w:r>
    </w:p>
    <w:p w14:paraId="45DE4F2A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</w:p>
    <w:p w14:paraId="7C8FD6F8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export { handler as GET, handler as POST };</w:t>
      </w:r>
    </w:p>
    <w:p w14:paraId="45AA1156" w14:textId="77777777" w:rsidR="00B52403" w:rsidRDefault="00B52403" w:rsidP="00A75F96">
      <w:pPr>
        <w:ind w:left="0" w:firstLine="0"/>
        <w:rPr>
          <w:color w:val="auto"/>
          <w:sz w:val="24"/>
          <w:szCs w:val="24"/>
        </w:rPr>
      </w:pPr>
    </w:p>
    <w:p w14:paraId="6233482B" w14:textId="056A0434" w:rsidR="00B52403" w:rsidRDefault="00B52403" w:rsidP="00A75F96">
      <w:pPr>
        <w:ind w:left="0" w:firstLine="0"/>
        <w:rPr>
          <w:b/>
          <w:bCs/>
          <w:color w:val="auto"/>
          <w:sz w:val="28"/>
          <w:szCs w:val="28"/>
        </w:rPr>
      </w:pPr>
      <w:r w:rsidRPr="00B52403">
        <w:rPr>
          <w:b/>
          <w:bCs/>
          <w:color w:val="auto"/>
          <w:sz w:val="28"/>
          <w:szCs w:val="28"/>
        </w:rPr>
        <w:t>login:</w:t>
      </w:r>
    </w:p>
    <w:p w14:paraId="1ECAEF53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import { PrismaClient } from "@prisma/client";</w:t>
      </w:r>
    </w:p>
    <w:p w14:paraId="6A4BFEA5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import bcrypt from "bcrypt";</w:t>
      </w:r>
    </w:p>
    <w:p w14:paraId="0074E254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import { signJwt } from "@/app/lib/jwt";</w:t>
      </w:r>
    </w:p>
    <w:p w14:paraId="1F1B5096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75EF5A70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const prisma = new PrismaClient();</w:t>
      </w:r>
    </w:p>
    <w:p w14:paraId="7A6D7F1F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55B2B73B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export async function POST(request) {</w:t>
      </w:r>
    </w:p>
    <w:p w14:paraId="442C2CB9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try {</w:t>
      </w:r>
    </w:p>
    <w:p w14:paraId="6DBC8A53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const { username, password } = await request.json();</w:t>
      </w:r>
    </w:p>
    <w:p w14:paraId="7513792D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071CAA43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if (!username || !password) {</w:t>
      </w:r>
    </w:p>
    <w:p w14:paraId="71BC8A01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return Response.json(</w:t>
      </w:r>
    </w:p>
    <w:p w14:paraId="69073502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{ error: "Missing username or password" },</w:t>
      </w:r>
    </w:p>
    <w:p w14:paraId="54897640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{ status: 400 }</w:t>
      </w:r>
    </w:p>
    <w:p w14:paraId="388A5E00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);</w:t>
      </w:r>
    </w:p>
    <w:p w14:paraId="2F44FD4B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}</w:t>
      </w:r>
    </w:p>
    <w:p w14:paraId="04B5F12E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52F21766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const user = await prisma.user.findUnique({</w:t>
      </w:r>
    </w:p>
    <w:p w14:paraId="2C788BE8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where: { username },</w:t>
      </w:r>
    </w:p>
    <w:p w14:paraId="279C13AE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});</w:t>
      </w:r>
    </w:p>
    <w:p w14:paraId="29ABD03B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3F602EFE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if (!user) {</w:t>
      </w:r>
    </w:p>
    <w:p w14:paraId="67F78BA8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return Response.json(</w:t>
      </w:r>
    </w:p>
    <w:p w14:paraId="1EB58D84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{ error: "Invalid credentials" },</w:t>
      </w:r>
    </w:p>
    <w:p w14:paraId="3602C07E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{ status: 401 }</w:t>
      </w:r>
    </w:p>
    <w:p w14:paraId="229F7CD0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);</w:t>
      </w:r>
    </w:p>
    <w:p w14:paraId="5B8405A3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}</w:t>
      </w:r>
    </w:p>
    <w:p w14:paraId="72D92264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0F0950EA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const isValid = await bcrypt.compare(password, user.password);</w:t>
      </w:r>
    </w:p>
    <w:p w14:paraId="7371DAC6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if (!isValid) {</w:t>
      </w:r>
    </w:p>
    <w:p w14:paraId="71E2DFDA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return Response.json(</w:t>
      </w:r>
    </w:p>
    <w:p w14:paraId="27B2AD33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{ error: "Invalid credentials" },</w:t>
      </w:r>
    </w:p>
    <w:p w14:paraId="0CAB52E0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{ status: 401 }</w:t>
      </w:r>
    </w:p>
    <w:p w14:paraId="23970A95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);</w:t>
      </w:r>
    </w:p>
    <w:p w14:paraId="747DBA3C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}</w:t>
      </w:r>
    </w:p>
    <w:p w14:paraId="165E9446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456AFA4D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 xml:space="preserve">    const token = signJwt({ </w:t>
      </w:r>
    </w:p>
    <w:p w14:paraId="341130A5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 xml:space="preserve">      username: user.username, </w:t>
      </w:r>
    </w:p>
    <w:p w14:paraId="1283E729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 xml:space="preserve">      type: user.type </w:t>
      </w:r>
    </w:p>
    <w:p w14:paraId="6947D2BA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});</w:t>
      </w:r>
    </w:p>
    <w:p w14:paraId="036C2AAD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67ADE10C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return Response.json(</w:t>
      </w:r>
    </w:p>
    <w:p w14:paraId="149F7E07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 xml:space="preserve">      { </w:t>
      </w:r>
    </w:p>
    <w:p w14:paraId="45B27EE7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 xml:space="preserve">        user: { </w:t>
      </w:r>
    </w:p>
    <w:p w14:paraId="6BBB2BC6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 xml:space="preserve">          username: user.username, </w:t>
      </w:r>
    </w:p>
    <w:p w14:paraId="068B2C31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 xml:space="preserve">          type: user.type </w:t>
      </w:r>
    </w:p>
    <w:p w14:paraId="242AFE96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 xml:space="preserve">        }, </w:t>
      </w:r>
    </w:p>
    <w:p w14:paraId="20758F78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 xml:space="preserve">        token </w:t>
      </w:r>
    </w:p>
    <w:p w14:paraId="590DB34D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},</w:t>
      </w:r>
    </w:p>
    <w:p w14:paraId="7DA48076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{ status: 200 }</w:t>
      </w:r>
    </w:p>
    <w:p w14:paraId="2AE139DC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);</w:t>
      </w:r>
    </w:p>
    <w:p w14:paraId="1D7584AA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} catch (error) {</w:t>
      </w:r>
    </w:p>
    <w:p w14:paraId="406F3C22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console.error(error);</w:t>
      </w:r>
    </w:p>
    <w:p w14:paraId="0662BE0B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return Response.json(</w:t>
      </w:r>
    </w:p>
    <w:p w14:paraId="15216FBC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{ error: "Internal server error" },</w:t>
      </w:r>
    </w:p>
    <w:p w14:paraId="3EC83A91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{ status: 500 }</w:t>
      </w:r>
    </w:p>
    <w:p w14:paraId="227B9A27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);</w:t>
      </w:r>
    </w:p>
    <w:p w14:paraId="7AD59CF6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}</w:t>
      </w:r>
    </w:p>
    <w:p w14:paraId="6FF37E8D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}</w:t>
      </w:r>
    </w:p>
    <w:p w14:paraId="7D2725F4" w14:textId="77777777" w:rsidR="00B52403" w:rsidRDefault="00B52403" w:rsidP="00A75F96">
      <w:pPr>
        <w:ind w:left="0" w:firstLine="0"/>
        <w:rPr>
          <w:color w:val="auto"/>
          <w:sz w:val="20"/>
          <w:szCs w:val="20"/>
        </w:rPr>
      </w:pPr>
    </w:p>
    <w:p w14:paraId="7F3D7CEF" w14:textId="7F6F9759" w:rsidR="00B52403" w:rsidRDefault="00B52403" w:rsidP="00A75F96">
      <w:pPr>
        <w:ind w:left="0" w:firstLine="0"/>
        <w:rPr>
          <w:b/>
          <w:bCs/>
          <w:color w:val="auto"/>
          <w:sz w:val="24"/>
          <w:szCs w:val="24"/>
        </w:rPr>
      </w:pPr>
      <w:r w:rsidRPr="00B52403">
        <w:rPr>
          <w:b/>
          <w:bCs/>
          <w:color w:val="auto"/>
          <w:sz w:val="24"/>
          <w:szCs w:val="24"/>
        </w:rPr>
        <w:t>Users:</w:t>
      </w:r>
    </w:p>
    <w:p w14:paraId="42DACD6C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// app/api/users/route.js</w:t>
      </w:r>
    </w:p>
    <w:p w14:paraId="5F076DFE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3B13873C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import { PrismaClient } from "@prisma/client";</w:t>
      </w:r>
    </w:p>
    <w:p w14:paraId="7737DA17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import bcrypt from "bcrypt";</w:t>
      </w:r>
    </w:p>
    <w:p w14:paraId="34B6A7A1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import { signJwt } from "@/app/lib/jwt";</w:t>
      </w:r>
    </w:p>
    <w:p w14:paraId="5E49AE51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4BB149AB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const prisma = new PrismaClient();</w:t>
      </w:r>
    </w:p>
    <w:p w14:paraId="6B6402B4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76C8AE92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export async function POST(request) {</w:t>
      </w:r>
    </w:p>
    <w:p w14:paraId="0BDE088F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try {</w:t>
      </w:r>
    </w:p>
    <w:p w14:paraId="5FFB109E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const { email, password, name, role = "user" } = await request.json();</w:t>
      </w:r>
    </w:p>
    <w:p w14:paraId="3DB95FDB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0B9F21F7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if (!email || !password || !name) {</w:t>
      </w:r>
    </w:p>
    <w:p w14:paraId="72E6A631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return Response.json(</w:t>
      </w:r>
    </w:p>
    <w:p w14:paraId="15829F1D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{ error: "Missing required fields" },</w:t>
      </w:r>
    </w:p>
    <w:p w14:paraId="4F1ED202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{ status: 400 }</w:t>
      </w:r>
    </w:p>
    <w:p w14:paraId="6C6B7296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);</w:t>
      </w:r>
    </w:p>
    <w:p w14:paraId="7117D8DA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}</w:t>
      </w:r>
    </w:p>
    <w:p w14:paraId="3AE726D8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50CA0BDA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const existingUser = await prisma.user.findUnique({</w:t>
      </w:r>
    </w:p>
    <w:p w14:paraId="72358CCC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where: { email },</w:t>
      </w:r>
    </w:p>
    <w:p w14:paraId="0B676FD0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});</w:t>
      </w:r>
    </w:p>
    <w:p w14:paraId="1A39423A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21AE5F5F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if (existingUser) {</w:t>
      </w:r>
    </w:p>
    <w:p w14:paraId="398D911C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return Response.json(</w:t>
      </w:r>
    </w:p>
    <w:p w14:paraId="0704B199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lastRenderedPageBreak/>
        <w:t>        { error: "User already exists" },</w:t>
      </w:r>
    </w:p>
    <w:p w14:paraId="5A1DE690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{ status: 409 }</w:t>
      </w:r>
    </w:p>
    <w:p w14:paraId="4823140E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);</w:t>
      </w:r>
    </w:p>
    <w:p w14:paraId="04C52C97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}</w:t>
      </w:r>
    </w:p>
    <w:p w14:paraId="1B4C459E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5817910B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const hashedPassword = await bcrypt.hash(password, 10);</w:t>
      </w:r>
    </w:p>
    <w:p w14:paraId="1B243A40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57DB6843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const user = await prisma.user.create({</w:t>
      </w:r>
    </w:p>
    <w:p w14:paraId="173BC954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data: {</w:t>
      </w:r>
    </w:p>
    <w:p w14:paraId="6BA76013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email,</w:t>
      </w:r>
    </w:p>
    <w:p w14:paraId="0F1D9A76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password: hashedPassword,</w:t>
      </w:r>
    </w:p>
    <w:p w14:paraId="7DBB6785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name,</w:t>
      </w:r>
    </w:p>
    <w:p w14:paraId="197F6489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role,</w:t>
      </w:r>
    </w:p>
    <w:p w14:paraId="4740A221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},</w:t>
      </w:r>
    </w:p>
    <w:p w14:paraId="159894F9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});</w:t>
      </w:r>
    </w:p>
    <w:p w14:paraId="1997C4CA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6E6532ED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const token = signJwt({ id: user.id, email: user.email, name: user.name, role: user.role });</w:t>
      </w:r>
    </w:p>
    <w:p w14:paraId="3B5F9B1E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5DCEB2D3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return Response.json(</w:t>
      </w:r>
    </w:p>
    <w:p w14:paraId="5DAF3C31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{ user: { id: user.id, email: user.email, name: user.name, role: user.role }, token },</w:t>
      </w:r>
    </w:p>
    <w:p w14:paraId="26A50117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{ status: 201 }</w:t>
      </w:r>
    </w:p>
    <w:p w14:paraId="2327884E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);</w:t>
      </w:r>
    </w:p>
    <w:p w14:paraId="3EA4CD9C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} catch (error) {</w:t>
      </w:r>
    </w:p>
    <w:p w14:paraId="5370B921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console.error(error);</w:t>
      </w:r>
    </w:p>
    <w:p w14:paraId="267B1090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return Response.json(</w:t>
      </w:r>
    </w:p>
    <w:p w14:paraId="5A373B87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{ error: "Internal server error" },</w:t>
      </w:r>
    </w:p>
    <w:p w14:paraId="13F3945F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{ status: 500 }</w:t>
      </w:r>
    </w:p>
    <w:p w14:paraId="028FAA53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);</w:t>
      </w:r>
    </w:p>
    <w:p w14:paraId="5C85F343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}</w:t>
      </w:r>
    </w:p>
    <w:p w14:paraId="19D24BA1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}</w:t>
      </w:r>
    </w:p>
    <w:p w14:paraId="2DAE4989" w14:textId="77777777" w:rsidR="00B52403" w:rsidRPr="00B52403" w:rsidRDefault="00B52403" w:rsidP="00A75F96">
      <w:pPr>
        <w:ind w:left="0" w:firstLine="0"/>
        <w:rPr>
          <w:color w:val="auto"/>
          <w:sz w:val="20"/>
          <w:szCs w:val="20"/>
        </w:rPr>
      </w:pPr>
    </w:p>
    <w:p w14:paraId="023B373E" w14:textId="77777777" w:rsidR="00A75F96" w:rsidRPr="00A75F96" w:rsidRDefault="00A75F96" w:rsidP="00A75F96">
      <w:pPr>
        <w:ind w:left="0" w:firstLine="0"/>
        <w:rPr>
          <w:b/>
          <w:bCs/>
          <w:color w:val="FF0000"/>
          <w:sz w:val="52"/>
          <w:szCs w:val="52"/>
        </w:rPr>
      </w:pPr>
    </w:p>
    <w:p w14:paraId="501444D6" w14:textId="17C72C5B" w:rsidR="003E0F59" w:rsidRDefault="00DA4C5D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Implemented statistics use case</w:t>
      </w:r>
    </w:p>
    <w:p w14:paraId="6DADF165" w14:textId="28E51A78" w:rsidR="00B52403" w:rsidRDefault="00B52403" w:rsidP="00B52403">
      <w:r w:rsidRPr="00B52403">
        <w:rPr>
          <w:noProof/>
        </w:rPr>
        <w:drawing>
          <wp:inline distT="0" distB="0" distL="0" distR="0" wp14:anchorId="78352B2F" wp14:editId="08CE0F61">
            <wp:extent cx="6129655" cy="3266440"/>
            <wp:effectExtent l="0" t="0" r="4445" b="0"/>
            <wp:docPr id="32698849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988490" name="Picture 1" descr="A screenshot of a computer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26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2ED70" w14:textId="6C71517A" w:rsidR="00424EBB" w:rsidRDefault="00424EBB" w:rsidP="00B52403">
      <w:r w:rsidRPr="00424EBB">
        <w:drawing>
          <wp:inline distT="0" distB="0" distL="0" distR="0" wp14:anchorId="524F9920" wp14:editId="57FE27CB">
            <wp:extent cx="6129655" cy="3446780"/>
            <wp:effectExtent l="0" t="0" r="4445" b="1270"/>
            <wp:docPr id="113590439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904394" name="Picture 1" descr="A screenshot of a computer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2C852" w14:textId="0E227BFD" w:rsidR="00424EBB" w:rsidRDefault="00424EBB" w:rsidP="00B52403">
      <w:r w:rsidRPr="00424EBB">
        <w:lastRenderedPageBreak/>
        <w:drawing>
          <wp:inline distT="0" distB="0" distL="0" distR="0" wp14:anchorId="5BFB5693" wp14:editId="4BE302EB">
            <wp:extent cx="6129655" cy="3446780"/>
            <wp:effectExtent l="0" t="0" r="4445" b="1270"/>
            <wp:docPr id="206139080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390807" name="Picture 1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D673B" w14:textId="77777777" w:rsidR="00B52403" w:rsidRDefault="00B52403" w:rsidP="00B52403"/>
    <w:p w14:paraId="393C8363" w14:textId="4A9291D7" w:rsidR="00B52403" w:rsidRDefault="00B52403" w:rsidP="00B52403">
      <w:r w:rsidRPr="00B52403">
        <w:rPr>
          <w:noProof/>
        </w:rPr>
        <w:drawing>
          <wp:inline distT="0" distB="0" distL="0" distR="0" wp14:anchorId="73F1D45F" wp14:editId="767BFA0D">
            <wp:extent cx="6129655" cy="3267710"/>
            <wp:effectExtent l="0" t="0" r="4445" b="8890"/>
            <wp:docPr id="10834113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41131" name="Picture 1" descr="A screenshot of a computer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26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AC4F3" w14:textId="7CB8F5B5" w:rsidR="00B52403" w:rsidRDefault="00B52403" w:rsidP="00B52403">
      <w:r w:rsidRPr="00B52403">
        <w:rPr>
          <w:noProof/>
        </w:rPr>
        <w:lastRenderedPageBreak/>
        <w:drawing>
          <wp:inline distT="0" distB="0" distL="0" distR="0" wp14:anchorId="5EB71F4E" wp14:editId="46630FAE">
            <wp:extent cx="6129655" cy="3269615"/>
            <wp:effectExtent l="0" t="0" r="4445" b="6985"/>
            <wp:docPr id="149425853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258534" name="Picture 1" descr="A screenshot of a computer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26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623E0" w14:textId="5DA44B10" w:rsidR="00B52403" w:rsidRDefault="00B52403" w:rsidP="00B52403">
      <w:r w:rsidRPr="00B52403">
        <w:rPr>
          <w:noProof/>
        </w:rPr>
        <w:drawing>
          <wp:inline distT="0" distB="0" distL="0" distR="0" wp14:anchorId="02E08B65" wp14:editId="6BB5DF0F">
            <wp:extent cx="6129655" cy="3267710"/>
            <wp:effectExtent l="0" t="0" r="4445" b="8890"/>
            <wp:docPr id="37581591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815914" name="Picture 1" descr="A screenshot of a computer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26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9296F" w14:textId="19E1DA08" w:rsidR="00B52403" w:rsidRDefault="00B52403" w:rsidP="00B52403"/>
    <w:p w14:paraId="3E4E6B2D" w14:textId="087628F2" w:rsidR="00DD6C98" w:rsidRDefault="00DD6C98" w:rsidP="00B52403"/>
    <w:p w14:paraId="11573BFF" w14:textId="380D7CB1" w:rsidR="00DD6C98" w:rsidRDefault="00DD6C98" w:rsidP="00B52403"/>
    <w:p w14:paraId="4EE69B04" w14:textId="787575A7" w:rsidR="00B52403" w:rsidRDefault="00B52403" w:rsidP="00B52403"/>
    <w:p w14:paraId="7134DB23" w14:textId="36A8DF2E" w:rsidR="00B52403" w:rsidRDefault="00DD6C98" w:rsidP="00B52403">
      <w:r w:rsidRPr="00DD6C98">
        <w:rPr>
          <w:noProof/>
        </w:rPr>
        <w:lastRenderedPageBreak/>
        <w:drawing>
          <wp:inline distT="0" distB="0" distL="0" distR="0" wp14:anchorId="0786C453" wp14:editId="197F44BC">
            <wp:extent cx="6129655" cy="3446780"/>
            <wp:effectExtent l="0" t="0" r="4445" b="1270"/>
            <wp:docPr id="74924756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247568" name="Picture 1" descr="A screenshot of a computer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BAC9F" w14:textId="76F0F726" w:rsidR="00DD6C98" w:rsidRDefault="00DD6C98" w:rsidP="00B52403">
      <w:r w:rsidRPr="00DD6C98">
        <w:rPr>
          <w:noProof/>
        </w:rPr>
        <w:drawing>
          <wp:inline distT="0" distB="0" distL="0" distR="0" wp14:anchorId="154651D0" wp14:editId="2BE2D560">
            <wp:extent cx="6129655" cy="3446780"/>
            <wp:effectExtent l="0" t="0" r="4445" b="1270"/>
            <wp:docPr id="118258767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587677" name="Picture 1" descr="A screenshot of a computer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72A12" w14:textId="4FC971E5" w:rsidR="00DD6C98" w:rsidRDefault="00DD6C98" w:rsidP="00B52403">
      <w:r w:rsidRPr="00DD6C98">
        <w:rPr>
          <w:noProof/>
        </w:rPr>
        <w:lastRenderedPageBreak/>
        <w:drawing>
          <wp:inline distT="0" distB="0" distL="0" distR="0" wp14:anchorId="7E23327B" wp14:editId="5F82293F">
            <wp:extent cx="6129655" cy="3446780"/>
            <wp:effectExtent l="0" t="0" r="4445" b="1270"/>
            <wp:docPr id="96613748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137482" name="Picture 1" descr="A screenshot of a computer&#10;&#10;AI-generated content may be incorrect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3535B" w14:textId="04E22793" w:rsidR="00DD6C98" w:rsidRDefault="00DD6C98" w:rsidP="00B52403">
      <w:r w:rsidRPr="00DD6C98">
        <w:rPr>
          <w:noProof/>
        </w:rPr>
        <w:drawing>
          <wp:inline distT="0" distB="0" distL="0" distR="0" wp14:anchorId="7314E4D1" wp14:editId="5708D70D">
            <wp:extent cx="6129655" cy="3446780"/>
            <wp:effectExtent l="0" t="0" r="4445" b="1270"/>
            <wp:docPr id="174824204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242049" name="Picture 1" descr="A screenshot of a computer&#10;&#10;AI-generated content may be incorrect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9C209" w14:textId="41625059" w:rsidR="00DD6C98" w:rsidRDefault="00DD6C98" w:rsidP="00B52403">
      <w:r w:rsidRPr="00DD6C98">
        <w:rPr>
          <w:noProof/>
        </w:rPr>
        <w:lastRenderedPageBreak/>
        <w:drawing>
          <wp:inline distT="0" distB="0" distL="0" distR="0" wp14:anchorId="73B13860" wp14:editId="6188654F">
            <wp:extent cx="6129655" cy="3446780"/>
            <wp:effectExtent l="0" t="0" r="4445" b="1270"/>
            <wp:docPr id="201603128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031289" name="Picture 1" descr="A screenshot of a computer&#10;&#10;AI-generated content may be incorrect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B5F94" w14:textId="6880DDD3" w:rsidR="00DD6C98" w:rsidRDefault="00DD6C98" w:rsidP="00B52403">
      <w:r w:rsidRPr="00DD6C98">
        <w:rPr>
          <w:noProof/>
        </w:rPr>
        <w:drawing>
          <wp:inline distT="0" distB="0" distL="0" distR="0" wp14:anchorId="32CAD400" wp14:editId="0E51B3B4">
            <wp:extent cx="6129655" cy="3446780"/>
            <wp:effectExtent l="0" t="0" r="4445" b="1270"/>
            <wp:docPr id="46157352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573524" name="Picture 1" descr="A screenshot of a computer&#10;&#10;AI-generated content may be incorrect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07CBA" w14:textId="403E04A9" w:rsidR="00DD6C98" w:rsidRDefault="00DD6C98" w:rsidP="00B52403">
      <w:r w:rsidRPr="00DD6C98">
        <w:rPr>
          <w:noProof/>
        </w:rPr>
        <w:lastRenderedPageBreak/>
        <w:drawing>
          <wp:inline distT="0" distB="0" distL="0" distR="0" wp14:anchorId="26459625" wp14:editId="69853C88">
            <wp:extent cx="6129655" cy="3446780"/>
            <wp:effectExtent l="0" t="0" r="4445" b="1270"/>
            <wp:docPr id="132979718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9797183" name="Picture 1" descr="A screenshot of a computer&#10;&#10;AI-generated content may be incorrect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949FE" w14:textId="6307AD5D" w:rsidR="00DD6C98" w:rsidRDefault="00DD6C98" w:rsidP="00B52403">
      <w:r w:rsidRPr="00DD6C98">
        <w:rPr>
          <w:noProof/>
        </w:rPr>
        <w:drawing>
          <wp:inline distT="0" distB="0" distL="0" distR="0" wp14:anchorId="3892B6B5" wp14:editId="306C6378">
            <wp:extent cx="6129655" cy="3446780"/>
            <wp:effectExtent l="0" t="0" r="4445" b="1270"/>
            <wp:docPr id="75668300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683002" name="Picture 1" descr="A screenshot of a computer&#10;&#10;AI-generated content may be incorrect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0DFC5" w14:textId="064883B2" w:rsidR="00DD6C98" w:rsidRDefault="00DD6C98" w:rsidP="00B52403">
      <w:r w:rsidRPr="00DD6C98">
        <w:rPr>
          <w:noProof/>
        </w:rPr>
        <w:lastRenderedPageBreak/>
        <w:drawing>
          <wp:inline distT="0" distB="0" distL="0" distR="0" wp14:anchorId="26F0FE69" wp14:editId="7AB939BE">
            <wp:extent cx="6129655" cy="3446780"/>
            <wp:effectExtent l="0" t="0" r="4445" b="1270"/>
            <wp:docPr id="14841995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19950" name="Picture 1" descr="A screenshot of a computer&#10;&#10;AI-generated content may be incorrect.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96445" w14:textId="0A0F490B" w:rsidR="00DD6C98" w:rsidRDefault="00DD6C98" w:rsidP="00B52403">
      <w:r w:rsidRPr="00DD6C98">
        <w:rPr>
          <w:noProof/>
        </w:rPr>
        <w:drawing>
          <wp:inline distT="0" distB="0" distL="0" distR="0" wp14:anchorId="0771CE24" wp14:editId="1BE57065">
            <wp:extent cx="6129655" cy="3446780"/>
            <wp:effectExtent l="0" t="0" r="4445" b="1270"/>
            <wp:docPr id="21993194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931944" name="Picture 1" descr="A screenshot of a computer&#10;&#10;AI-generated content may be incorrect.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31698" w14:textId="1F20E239" w:rsidR="00DD6C98" w:rsidRDefault="00DD6C98" w:rsidP="00B52403">
      <w:r w:rsidRPr="00DD6C98">
        <w:rPr>
          <w:noProof/>
        </w:rPr>
        <w:lastRenderedPageBreak/>
        <w:drawing>
          <wp:inline distT="0" distB="0" distL="0" distR="0" wp14:anchorId="4B93728F" wp14:editId="491C5B68">
            <wp:extent cx="6129655" cy="3446780"/>
            <wp:effectExtent l="0" t="0" r="4445" b="1270"/>
            <wp:docPr id="179762760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627606" name="Picture 1" descr="A screenshot of a computer&#10;&#10;AI-generated content may be incorrect.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61DB9" w14:textId="501601B4" w:rsidR="00DD6C98" w:rsidRDefault="00DD6C98" w:rsidP="00B52403">
      <w:r w:rsidRPr="00DD6C98">
        <w:rPr>
          <w:noProof/>
        </w:rPr>
        <w:drawing>
          <wp:inline distT="0" distB="0" distL="0" distR="0" wp14:anchorId="774C2909" wp14:editId="31972DCA">
            <wp:extent cx="6129655" cy="3446780"/>
            <wp:effectExtent l="0" t="0" r="4445" b="1270"/>
            <wp:docPr id="143271478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714784" name="Picture 1" descr="A screenshot of a computer&#10;&#10;AI-generated content may be incorrect.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98572" w14:textId="7AD92256" w:rsidR="00DD6C98" w:rsidRPr="00B52403" w:rsidRDefault="00DD6C98" w:rsidP="00B52403">
      <w:r w:rsidRPr="00DD6C98">
        <w:rPr>
          <w:noProof/>
        </w:rPr>
        <w:lastRenderedPageBreak/>
        <w:drawing>
          <wp:inline distT="0" distB="0" distL="0" distR="0" wp14:anchorId="1808D683" wp14:editId="607CAC43">
            <wp:extent cx="6129655" cy="3446780"/>
            <wp:effectExtent l="0" t="0" r="4445" b="1270"/>
            <wp:docPr id="89330592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305929" name="Picture 1" descr="A screenshot of a computer&#10;&#10;AI-generated content may be incorrect.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E7A95" w14:textId="4ABD17A8" w:rsidR="00424EBB" w:rsidRDefault="00424EBB" w:rsidP="00424EBB">
      <w:pPr>
        <w:ind w:left="0" w:firstLine="0"/>
      </w:pPr>
    </w:p>
    <w:p w14:paraId="5486FBF5" w14:textId="3D4993EF" w:rsidR="00424EBB" w:rsidRDefault="00424EBB" w:rsidP="007A7CEE"/>
    <w:p w14:paraId="3B48EDC2" w14:textId="6594F923" w:rsidR="00424EBB" w:rsidRDefault="00424EBB" w:rsidP="007A7CEE">
      <w:r w:rsidRPr="00424EBB">
        <w:drawing>
          <wp:inline distT="0" distB="0" distL="0" distR="0" wp14:anchorId="1F26A7DB" wp14:editId="7DD3B166">
            <wp:extent cx="6129655" cy="3446780"/>
            <wp:effectExtent l="0" t="0" r="4445" b="1270"/>
            <wp:docPr id="135348547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3485478" name="Picture 1" descr="A screenshot of a computer&#10;&#10;AI-generated content may be incorrect.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1EE34" w14:textId="4516BAA5" w:rsidR="00424EBB" w:rsidRDefault="00424EBB" w:rsidP="007A7CEE">
      <w:r w:rsidRPr="00424EBB">
        <w:lastRenderedPageBreak/>
        <w:drawing>
          <wp:inline distT="0" distB="0" distL="0" distR="0" wp14:anchorId="1403129A" wp14:editId="1AFC1163">
            <wp:extent cx="6129655" cy="3446780"/>
            <wp:effectExtent l="0" t="0" r="4445" b="1270"/>
            <wp:docPr id="4713365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33650" name="Picture 1" descr="A screenshot of a computer&#10;&#10;AI-generated content may be incorrect.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54EBF" w14:textId="692FD9B5" w:rsidR="00424EBB" w:rsidRDefault="00424EBB" w:rsidP="007A7CEE">
      <w:r w:rsidRPr="00424EBB">
        <w:drawing>
          <wp:inline distT="0" distB="0" distL="0" distR="0" wp14:anchorId="6BBFF1E2" wp14:editId="78301534">
            <wp:extent cx="6129655" cy="3446780"/>
            <wp:effectExtent l="0" t="0" r="4445" b="1270"/>
            <wp:docPr id="22706046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060462" name="Picture 1" descr="A screenshot of a computer&#10;&#10;AI-generated content may be incorrect.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37CF4" w14:textId="2A08CA21" w:rsidR="00424EBB" w:rsidRDefault="00424EBB" w:rsidP="007A7CEE">
      <w:r w:rsidRPr="00424EBB">
        <w:lastRenderedPageBreak/>
        <w:drawing>
          <wp:inline distT="0" distB="0" distL="0" distR="0" wp14:anchorId="2E3F2AFB" wp14:editId="7F4A3C13">
            <wp:extent cx="6129655" cy="3446780"/>
            <wp:effectExtent l="0" t="0" r="4445" b="1270"/>
            <wp:docPr id="26710252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102528" name="Picture 1" descr="A screenshot of a computer&#10;&#10;AI-generated content may be incorrect.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B5A96" w14:textId="3191E0F8" w:rsidR="00424EBB" w:rsidRDefault="00424EBB" w:rsidP="007A7CEE">
      <w:r w:rsidRPr="00424EBB">
        <w:drawing>
          <wp:inline distT="0" distB="0" distL="0" distR="0" wp14:anchorId="44705C71" wp14:editId="770EEB49">
            <wp:extent cx="6129655" cy="3446780"/>
            <wp:effectExtent l="0" t="0" r="4445" b="1270"/>
            <wp:docPr id="88347273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472739" name="Picture 1" descr="A screenshot of a computer&#10;&#10;AI-generated content may be incorrect.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555E1" w14:textId="035682F3" w:rsidR="00424EBB" w:rsidRPr="007A7CEE" w:rsidRDefault="00424EBB" w:rsidP="007A7CEE">
      <w:r w:rsidRPr="00424EBB">
        <w:lastRenderedPageBreak/>
        <w:drawing>
          <wp:inline distT="0" distB="0" distL="0" distR="0" wp14:anchorId="28EA494B" wp14:editId="2AA28C49">
            <wp:extent cx="6129655" cy="3446780"/>
            <wp:effectExtent l="0" t="0" r="4445" b="1270"/>
            <wp:docPr id="38526912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269124" name="Picture 1" descr="A screenshot of a computer&#10;&#10;AI-generated content may be incorrect.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31BD2" w14:textId="77777777" w:rsidR="003E0F59" w:rsidRPr="00D11D30" w:rsidRDefault="003E0F59" w:rsidP="003E0F59"/>
    <w:p w14:paraId="335F3DFA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iscussion of the project contribution of each team member</w:t>
      </w:r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779"/>
        <w:gridCol w:w="4854"/>
      </w:tblGrid>
      <w:tr w:rsidR="003E0F59" w14:paraId="1BD686B5" w14:textId="77777777" w:rsidTr="00771C2E">
        <w:tc>
          <w:tcPr>
            <w:tcW w:w="4779" w:type="dxa"/>
          </w:tcPr>
          <w:p w14:paraId="1B7F2CB1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4854" w:type="dxa"/>
          </w:tcPr>
          <w:p w14:paraId="78E2474E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771C2E" w14:paraId="280A2382" w14:textId="77777777" w:rsidTr="00771C2E">
        <w:tc>
          <w:tcPr>
            <w:tcW w:w="4779" w:type="dxa"/>
          </w:tcPr>
          <w:p w14:paraId="0FFA7B8A" w14:textId="039A196F" w:rsidR="00771C2E" w:rsidRDefault="00771C2E" w:rsidP="00771C2E">
            <w:pPr>
              <w:ind w:left="0" w:firstLine="0"/>
            </w:pPr>
            <w:r>
              <w:t>Hateim Elagha (L01)</w:t>
            </w:r>
          </w:p>
        </w:tc>
        <w:tc>
          <w:tcPr>
            <w:tcW w:w="4854" w:type="dxa"/>
          </w:tcPr>
          <w:p w14:paraId="17620FF0" w14:textId="67E6F402" w:rsidR="00771C2E" w:rsidRDefault="00771C2E" w:rsidP="00771C2E">
            <w:pPr>
              <w:ind w:left="0" w:firstLine="0"/>
            </w:pPr>
            <w:r>
              <w:t>3</w:t>
            </w:r>
            <w:r w:rsidR="00B52403">
              <w:t>0</w:t>
            </w:r>
            <w:r>
              <w:t xml:space="preserve">% </w:t>
            </w:r>
          </w:p>
        </w:tc>
      </w:tr>
      <w:tr w:rsidR="00771C2E" w14:paraId="71EB0FBC" w14:textId="77777777" w:rsidTr="00771C2E">
        <w:tc>
          <w:tcPr>
            <w:tcW w:w="4779" w:type="dxa"/>
          </w:tcPr>
          <w:p w14:paraId="28010A58" w14:textId="116ACF0D" w:rsidR="00771C2E" w:rsidRDefault="00771C2E" w:rsidP="00771C2E">
            <w:pPr>
              <w:ind w:left="0" w:firstLine="0"/>
            </w:pPr>
            <w:r>
              <w:t>Ahmad Almashhadani (L02)</w:t>
            </w:r>
          </w:p>
        </w:tc>
        <w:tc>
          <w:tcPr>
            <w:tcW w:w="4854" w:type="dxa"/>
          </w:tcPr>
          <w:p w14:paraId="4AF69CD2" w14:textId="653BB1F7" w:rsidR="00771C2E" w:rsidRDefault="00B52403" w:rsidP="00771C2E">
            <w:pPr>
              <w:ind w:left="0" w:firstLine="0"/>
            </w:pPr>
            <w:r>
              <w:t>40</w:t>
            </w:r>
            <w:r w:rsidR="00771C2E">
              <w:t xml:space="preserve">% </w:t>
            </w:r>
          </w:p>
        </w:tc>
      </w:tr>
      <w:tr w:rsidR="00771C2E" w14:paraId="2E9179C4" w14:textId="77777777" w:rsidTr="00771C2E">
        <w:tc>
          <w:tcPr>
            <w:tcW w:w="4779" w:type="dxa"/>
          </w:tcPr>
          <w:p w14:paraId="61C78B44" w14:textId="13AEF73B" w:rsidR="00771C2E" w:rsidRDefault="00771C2E" w:rsidP="00771C2E">
            <w:pPr>
              <w:ind w:left="0" w:firstLine="0"/>
            </w:pPr>
            <w:r>
              <w:t>Obada Alrefai (L02)</w:t>
            </w:r>
          </w:p>
        </w:tc>
        <w:tc>
          <w:tcPr>
            <w:tcW w:w="4854" w:type="dxa"/>
          </w:tcPr>
          <w:p w14:paraId="3F36A62A" w14:textId="52DBFB64" w:rsidR="00771C2E" w:rsidRDefault="00B52403" w:rsidP="00771C2E">
            <w:pPr>
              <w:ind w:left="0" w:firstLine="0"/>
            </w:pPr>
            <w:r>
              <w:t>30</w:t>
            </w:r>
            <w:r w:rsidR="00771C2E">
              <w:t xml:space="preserve">% </w:t>
            </w:r>
          </w:p>
        </w:tc>
      </w:tr>
      <w:tr w:rsidR="003E0F59" w14:paraId="1012E523" w14:textId="77777777" w:rsidTr="00771C2E">
        <w:tc>
          <w:tcPr>
            <w:tcW w:w="4779" w:type="dxa"/>
          </w:tcPr>
          <w:p w14:paraId="1DF92C3F" w14:textId="77777777" w:rsidR="003E0F59" w:rsidRDefault="003E0F59" w:rsidP="00F76CEF">
            <w:pPr>
              <w:ind w:left="0" w:firstLine="0"/>
            </w:pPr>
          </w:p>
        </w:tc>
        <w:tc>
          <w:tcPr>
            <w:tcW w:w="4854" w:type="dxa"/>
          </w:tcPr>
          <w:p w14:paraId="7B2330C5" w14:textId="77777777" w:rsidR="003E0F59" w:rsidRDefault="003E0F59" w:rsidP="00F76CEF">
            <w:pPr>
              <w:ind w:left="0" w:firstLine="0"/>
            </w:pPr>
          </w:p>
        </w:tc>
      </w:tr>
      <w:tr w:rsidR="003E0F59" w14:paraId="5605CD53" w14:textId="77777777" w:rsidTr="00771C2E">
        <w:tc>
          <w:tcPr>
            <w:tcW w:w="4779" w:type="dxa"/>
          </w:tcPr>
          <w:p w14:paraId="3FED3506" w14:textId="77777777" w:rsidR="003E0F59" w:rsidRDefault="003E0F59" w:rsidP="00F76CEF">
            <w:pPr>
              <w:ind w:left="0" w:firstLine="0"/>
            </w:pPr>
          </w:p>
        </w:tc>
        <w:tc>
          <w:tcPr>
            <w:tcW w:w="4854" w:type="dxa"/>
          </w:tcPr>
          <w:p w14:paraId="0A1801B2" w14:textId="77777777" w:rsidR="003E0F59" w:rsidRDefault="003E0F59" w:rsidP="00F76CEF">
            <w:pPr>
              <w:ind w:left="0" w:firstLine="0"/>
            </w:pPr>
          </w:p>
        </w:tc>
      </w:tr>
    </w:tbl>
    <w:p w14:paraId="37A2C3D1" w14:textId="77777777" w:rsidR="003E0F59" w:rsidRPr="00400B37" w:rsidRDefault="003E0F59" w:rsidP="003E0F59"/>
    <w:p w14:paraId="37CB624C" w14:textId="740E6249" w:rsidR="00917DC4" w:rsidRPr="003E0F59" w:rsidRDefault="00917DC4" w:rsidP="003E0F59"/>
    <w:sectPr w:rsidR="00917DC4" w:rsidRPr="003E0F59" w:rsidSect="002E5946">
      <w:footerReference w:type="even" r:id="rId48"/>
      <w:footerReference w:type="default" r:id="rId49"/>
      <w:footerReference w:type="first" r:id="rId50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C2B810" w14:textId="77777777" w:rsidR="00320916" w:rsidRDefault="00320916">
      <w:pPr>
        <w:spacing w:after="0" w:line="240" w:lineRule="auto"/>
      </w:pPr>
      <w:r>
        <w:separator/>
      </w:r>
    </w:p>
  </w:endnote>
  <w:endnote w:type="continuationSeparator" w:id="0">
    <w:p w14:paraId="2A9FAE93" w14:textId="77777777" w:rsidR="00320916" w:rsidRDefault="00320916">
      <w:pPr>
        <w:spacing w:after="0" w:line="240" w:lineRule="auto"/>
      </w:pPr>
      <w:r>
        <w:continuationSeparator/>
      </w:r>
    </w:p>
  </w:endnote>
  <w:endnote w:type="continuationNotice" w:id="1">
    <w:p w14:paraId="4C51ACFF" w14:textId="77777777" w:rsidR="00320916" w:rsidRDefault="003209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6F6711" w14:textId="77777777" w:rsidR="00320916" w:rsidRDefault="00320916">
      <w:pPr>
        <w:spacing w:after="0" w:line="240" w:lineRule="auto"/>
      </w:pPr>
      <w:r>
        <w:separator/>
      </w:r>
    </w:p>
  </w:footnote>
  <w:footnote w:type="continuationSeparator" w:id="0">
    <w:p w14:paraId="32855302" w14:textId="77777777" w:rsidR="00320916" w:rsidRDefault="00320916">
      <w:pPr>
        <w:spacing w:after="0" w:line="240" w:lineRule="auto"/>
      </w:pPr>
      <w:r>
        <w:continuationSeparator/>
      </w:r>
    </w:p>
  </w:footnote>
  <w:footnote w:type="continuationNotice" w:id="1">
    <w:p w14:paraId="696E3ABE" w14:textId="77777777" w:rsidR="00320916" w:rsidRDefault="0032091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9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2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6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18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9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3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7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28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9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0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1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7922742">
    <w:abstractNumId w:val="14"/>
  </w:num>
  <w:num w:numId="2" w16cid:durableId="1050883903">
    <w:abstractNumId w:val="5"/>
  </w:num>
  <w:num w:numId="3" w16cid:durableId="303201653">
    <w:abstractNumId w:val="21"/>
  </w:num>
  <w:num w:numId="4" w16cid:durableId="1915889676">
    <w:abstractNumId w:val="4"/>
  </w:num>
  <w:num w:numId="5" w16cid:durableId="1170176574">
    <w:abstractNumId w:val="20"/>
  </w:num>
  <w:num w:numId="6" w16cid:durableId="95449762">
    <w:abstractNumId w:val="3"/>
  </w:num>
  <w:num w:numId="7" w16cid:durableId="286013834">
    <w:abstractNumId w:val="6"/>
  </w:num>
  <w:num w:numId="8" w16cid:durableId="482628144">
    <w:abstractNumId w:val="19"/>
  </w:num>
  <w:num w:numId="9" w16cid:durableId="1231498866">
    <w:abstractNumId w:val="30"/>
  </w:num>
  <w:num w:numId="10" w16cid:durableId="797801056">
    <w:abstractNumId w:val="31"/>
  </w:num>
  <w:num w:numId="11" w16cid:durableId="1038819433">
    <w:abstractNumId w:val="10"/>
  </w:num>
  <w:num w:numId="12" w16cid:durableId="826676314">
    <w:abstractNumId w:val="17"/>
  </w:num>
  <w:num w:numId="13" w16cid:durableId="2034377228">
    <w:abstractNumId w:val="24"/>
  </w:num>
  <w:num w:numId="14" w16cid:durableId="739059895">
    <w:abstractNumId w:val="26"/>
  </w:num>
  <w:num w:numId="15" w16cid:durableId="1273786527">
    <w:abstractNumId w:val="18"/>
  </w:num>
  <w:num w:numId="16" w16cid:durableId="172915213">
    <w:abstractNumId w:val="7"/>
  </w:num>
  <w:num w:numId="17" w16cid:durableId="1009990233">
    <w:abstractNumId w:val="11"/>
  </w:num>
  <w:num w:numId="18" w16cid:durableId="778528036">
    <w:abstractNumId w:val="9"/>
  </w:num>
  <w:num w:numId="19" w16cid:durableId="1994332129">
    <w:abstractNumId w:val="16"/>
  </w:num>
  <w:num w:numId="20" w16cid:durableId="219365952">
    <w:abstractNumId w:val="1"/>
  </w:num>
  <w:num w:numId="21" w16cid:durableId="663170761">
    <w:abstractNumId w:val="29"/>
  </w:num>
  <w:num w:numId="22" w16cid:durableId="1228343854">
    <w:abstractNumId w:val="2"/>
  </w:num>
  <w:num w:numId="23" w16cid:durableId="2082754711">
    <w:abstractNumId w:val="22"/>
  </w:num>
  <w:num w:numId="24" w16cid:durableId="891036214">
    <w:abstractNumId w:val="15"/>
  </w:num>
  <w:num w:numId="25" w16cid:durableId="1797017164">
    <w:abstractNumId w:val="8"/>
  </w:num>
  <w:num w:numId="26" w16cid:durableId="60058384">
    <w:abstractNumId w:val="13"/>
  </w:num>
  <w:num w:numId="27" w16cid:durableId="2100834403">
    <w:abstractNumId w:val="28"/>
  </w:num>
  <w:num w:numId="28" w16cid:durableId="937369330">
    <w:abstractNumId w:val="25"/>
  </w:num>
  <w:num w:numId="29" w16cid:durableId="1079448659">
    <w:abstractNumId w:val="0"/>
  </w:num>
  <w:num w:numId="30" w16cid:durableId="255133815">
    <w:abstractNumId w:val="12"/>
  </w:num>
  <w:num w:numId="31" w16cid:durableId="995764249">
    <w:abstractNumId w:val="27"/>
  </w:num>
  <w:num w:numId="32" w16cid:durableId="154779427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626E"/>
    <w:rsid w:val="00036860"/>
    <w:rsid w:val="00040671"/>
    <w:rsid w:val="0006670F"/>
    <w:rsid w:val="00072F2A"/>
    <w:rsid w:val="0007447B"/>
    <w:rsid w:val="0007577F"/>
    <w:rsid w:val="00080980"/>
    <w:rsid w:val="00080ADE"/>
    <w:rsid w:val="00086F29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3C8C"/>
    <w:rsid w:val="00136630"/>
    <w:rsid w:val="00150357"/>
    <w:rsid w:val="0015529D"/>
    <w:rsid w:val="00163F77"/>
    <w:rsid w:val="00165503"/>
    <w:rsid w:val="001A03F6"/>
    <w:rsid w:val="001A1981"/>
    <w:rsid w:val="001B07B6"/>
    <w:rsid w:val="001C2896"/>
    <w:rsid w:val="001C7FAA"/>
    <w:rsid w:val="001D5457"/>
    <w:rsid w:val="001E41F8"/>
    <w:rsid w:val="001F503F"/>
    <w:rsid w:val="001F51D1"/>
    <w:rsid w:val="00212378"/>
    <w:rsid w:val="002125F9"/>
    <w:rsid w:val="00213139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66A6E"/>
    <w:rsid w:val="00266AC0"/>
    <w:rsid w:val="00271C18"/>
    <w:rsid w:val="00290367"/>
    <w:rsid w:val="00291762"/>
    <w:rsid w:val="002931B8"/>
    <w:rsid w:val="002935C5"/>
    <w:rsid w:val="002A1AF4"/>
    <w:rsid w:val="002B5DAC"/>
    <w:rsid w:val="002C48B7"/>
    <w:rsid w:val="002C6ADA"/>
    <w:rsid w:val="002E070F"/>
    <w:rsid w:val="002E5946"/>
    <w:rsid w:val="002F6AAA"/>
    <w:rsid w:val="00304D2D"/>
    <w:rsid w:val="003075D3"/>
    <w:rsid w:val="003103BA"/>
    <w:rsid w:val="00320916"/>
    <w:rsid w:val="00320C23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418"/>
    <w:rsid w:val="003465E4"/>
    <w:rsid w:val="00361DF2"/>
    <w:rsid w:val="003626F8"/>
    <w:rsid w:val="00364559"/>
    <w:rsid w:val="00365A4D"/>
    <w:rsid w:val="00377704"/>
    <w:rsid w:val="00377EAD"/>
    <w:rsid w:val="00382448"/>
    <w:rsid w:val="00383224"/>
    <w:rsid w:val="00390145"/>
    <w:rsid w:val="00394DB1"/>
    <w:rsid w:val="003C1002"/>
    <w:rsid w:val="003E0F59"/>
    <w:rsid w:val="003E4B35"/>
    <w:rsid w:val="003F7B42"/>
    <w:rsid w:val="00415FE8"/>
    <w:rsid w:val="00420AD4"/>
    <w:rsid w:val="00421430"/>
    <w:rsid w:val="00424EBB"/>
    <w:rsid w:val="00431F0D"/>
    <w:rsid w:val="004329FC"/>
    <w:rsid w:val="004524F2"/>
    <w:rsid w:val="00462539"/>
    <w:rsid w:val="00465ED8"/>
    <w:rsid w:val="0047141F"/>
    <w:rsid w:val="00474596"/>
    <w:rsid w:val="004931B8"/>
    <w:rsid w:val="004A7A75"/>
    <w:rsid w:val="004B2646"/>
    <w:rsid w:val="004D6087"/>
    <w:rsid w:val="004E0E49"/>
    <w:rsid w:val="004E4ADA"/>
    <w:rsid w:val="004E637E"/>
    <w:rsid w:val="004E79BB"/>
    <w:rsid w:val="004F63D9"/>
    <w:rsid w:val="0051614D"/>
    <w:rsid w:val="005278B8"/>
    <w:rsid w:val="005324C4"/>
    <w:rsid w:val="00542FB4"/>
    <w:rsid w:val="00554B76"/>
    <w:rsid w:val="005816A1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E17E3"/>
    <w:rsid w:val="005E2A4A"/>
    <w:rsid w:val="005E3D76"/>
    <w:rsid w:val="0060176B"/>
    <w:rsid w:val="00614970"/>
    <w:rsid w:val="00620D46"/>
    <w:rsid w:val="00620F21"/>
    <w:rsid w:val="0062671F"/>
    <w:rsid w:val="00630986"/>
    <w:rsid w:val="00630FB4"/>
    <w:rsid w:val="00635013"/>
    <w:rsid w:val="00655586"/>
    <w:rsid w:val="00660421"/>
    <w:rsid w:val="0067786F"/>
    <w:rsid w:val="00680040"/>
    <w:rsid w:val="006808F8"/>
    <w:rsid w:val="006847CD"/>
    <w:rsid w:val="00685BA9"/>
    <w:rsid w:val="00692930"/>
    <w:rsid w:val="006A0314"/>
    <w:rsid w:val="006A269E"/>
    <w:rsid w:val="006B2E15"/>
    <w:rsid w:val="006B3272"/>
    <w:rsid w:val="006B6615"/>
    <w:rsid w:val="006C1865"/>
    <w:rsid w:val="006C6D26"/>
    <w:rsid w:val="006C79DC"/>
    <w:rsid w:val="006D2FFF"/>
    <w:rsid w:val="006D3563"/>
    <w:rsid w:val="006D4B85"/>
    <w:rsid w:val="0070422E"/>
    <w:rsid w:val="007225BF"/>
    <w:rsid w:val="00730DCB"/>
    <w:rsid w:val="00743703"/>
    <w:rsid w:val="007452D5"/>
    <w:rsid w:val="00745908"/>
    <w:rsid w:val="00771C2E"/>
    <w:rsid w:val="00771EB4"/>
    <w:rsid w:val="00780535"/>
    <w:rsid w:val="007811DC"/>
    <w:rsid w:val="007826F7"/>
    <w:rsid w:val="00783CF6"/>
    <w:rsid w:val="007A548B"/>
    <w:rsid w:val="007A7CEE"/>
    <w:rsid w:val="007B494E"/>
    <w:rsid w:val="007E4FBD"/>
    <w:rsid w:val="007F77C8"/>
    <w:rsid w:val="00801487"/>
    <w:rsid w:val="008052D7"/>
    <w:rsid w:val="00812CB5"/>
    <w:rsid w:val="00814057"/>
    <w:rsid w:val="0081601E"/>
    <w:rsid w:val="0082768E"/>
    <w:rsid w:val="00853A0A"/>
    <w:rsid w:val="0085608D"/>
    <w:rsid w:val="00864F67"/>
    <w:rsid w:val="0087679B"/>
    <w:rsid w:val="00896526"/>
    <w:rsid w:val="00897240"/>
    <w:rsid w:val="008A4F0F"/>
    <w:rsid w:val="008B0296"/>
    <w:rsid w:val="008B2D6C"/>
    <w:rsid w:val="008B2F90"/>
    <w:rsid w:val="008B3EA1"/>
    <w:rsid w:val="008B6442"/>
    <w:rsid w:val="008C1C9B"/>
    <w:rsid w:val="008C4C54"/>
    <w:rsid w:val="008D2203"/>
    <w:rsid w:val="009017CB"/>
    <w:rsid w:val="00913A00"/>
    <w:rsid w:val="00917DC4"/>
    <w:rsid w:val="00920F16"/>
    <w:rsid w:val="00923C23"/>
    <w:rsid w:val="0092600B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A430A"/>
    <w:rsid w:val="009B0164"/>
    <w:rsid w:val="009B1ECC"/>
    <w:rsid w:val="009E3690"/>
    <w:rsid w:val="009F1B83"/>
    <w:rsid w:val="009F36F1"/>
    <w:rsid w:val="009F4C29"/>
    <w:rsid w:val="00A044E9"/>
    <w:rsid w:val="00A04AC7"/>
    <w:rsid w:val="00A17F56"/>
    <w:rsid w:val="00A203F1"/>
    <w:rsid w:val="00A26348"/>
    <w:rsid w:val="00A30DEE"/>
    <w:rsid w:val="00A351F7"/>
    <w:rsid w:val="00A3543C"/>
    <w:rsid w:val="00A42CE3"/>
    <w:rsid w:val="00A45821"/>
    <w:rsid w:val="00A46ABA"/>
    <w:rsid w:val="00A52A9C"/>
    <w:rsid w:val="00A73A9F"/>
    <w:rsid w:val="00A75F96"/>
    <w:rsid w:val="00A77C70"/>
    <w:rsid w:val="00A82306"/>
    <w:rsid w:val="00A953A1"/>
    <w:rsid w:val="00AA224B"/>
    <w:rsid w:val="00AA6DC7"/>
    <w:rsid w:val="00AB2882"/>
    <w:rsid w:val="00AB4093"/>
    <w:rsid w:val="00AC5832"/>
    <w:rsid w:val="00AC6AAF"/>
    <w:rsid w:val="00AC79AE"/>
    <w:rsid w:val="00AE1DDC"/>
    <w:rsid w:val="00B03B2F"/>
    <w:rsid w:val="00B2497C"/>
    <w:rsid w:val="00B30026"/>
    <w:rsid w:val="00B347D8"/>
    <w:rsid w:val="00B42513"/>
    <w:rsid w:val="00B52403"/>
    <w:rsid w:val="00B52CD0"/>
    <w:rsid w:val="00B603E5"/>
    <w:rsid w:val="00B62AD6"/>
    <w:rsid w:val="00B94E12"/>
    <w:rsid w:val="00BA28AC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23AE"/>
    <w:rsid w:val="00C3596C"/>
    <w:rsid w:val="00C3719D"/>
    <w:rsid w:val="00C519F0"/>
    <w:rsid w:val="00C65C41"/>
    <w:rsid w:val="00C709F3"/>
    <w:rsid w:val="00C76311"/>
    <w:rsid w:val="00C772C0"/>
    <w:rsid w:val="00CA1AAC"/>
    <w:rsid w:val="00CA67F6"/>
    <w:rsid w:val="00CB08E5"/>
    <w:rsid w:val="00CB6257"/>
    <w:rsid w:val="00CC1661"/>
    <w:rsid w:val="00CD0F25"/>
    <w:rsid w:val="00CD2C54"/>
    <w:rsid w:val="00CD50E1"/>
    <w:rsid w:val="00D06B65"/>
    <w:rsid w:val="00D21086"/>
    <w:rsid w:val="00D24BF2"/>
    <w:rsid w:val="00D26BAD"/>
    <w:rsid w:val="00D30D2D"/>
    <w:rsid w:val="00D632A3"/>
    <w:rsid w:val="00D64303"/>
    <w:rsid w:val="00D64850"/>
    <w:rsid w:val="00D72F02"/>
    <w:rsid w:val="00D8505A"/>
    <w:rsid w:val="00D85D6E"/>
    <w:rsid w:val="00D91549"/>
    <w:rsid w:val="00D939F7"/>
    <w:rsid w:val="00DA03C8"/>
    <w:rsid w:val="00DA4C5D"/>
    <w:rsid w:val="00DB0749"/>
    <w:rsid w:val="00DB259A"/>
    <w:rsid w:val="00DB4DAA"/>
    <w:rsid w:val="00DC1AAA"/>
    <w:rsid w:val="00DD6C98"/>
    <w:rsid w:val="00DD7E88"/>
    <w:rsid w:val="00DE2364"/>
    <w:rsid w:val="00DF0C0E"/>
    <w:rsid w:val="00DF2134"/>
    <w:rsid w:val="00E032E4"/>
    <w:rsid w:val="00E1367D"/>
    <w:rsid w:val="00E15E6A"/>
    <w:rsid w:val="00E16F95"/>
    <w:rsid w:val="00E30993"/>
    <w:rsid w:val="00E32F3E"/>
    <w:rsid w:val="00E45339"/>
    <w:rsid w:val="00E50C77"/>
    <w:rsid w:val="00E51866"/>
    <w:rsid w:val="00E81644"/>
    <w:rsid w:val="00E836C9"/>
    <w:rsid w:val="00E858F8"/>
    <w:rsid w:val="00E95077"/>
    <w:rsid w:val="00E96FB4"/>
    <w:rsid w:val="00EA277D"/>
    <w:rsid w:val="00EA59C7"/>
    <w:rsid w:val="00EA7A98"/>
    <w:rsid w:val="00EC29B2"/>
    <w:rsid w:val="00ED45DE"/>
    <w:rsid w:val="00ED4C8E"/>
    <w:rsid w:val="00ED6804"/>
    <w:rsid w:val="00EF127C"/>
    <w:rsid w:val="00F05904"/>
    <w:rsid w:val="00F07689"/>
    <w:rsid w:val="00F20BB1"/>
    <w:rsid w:val="00F402C8"/>
    <w:rsid w:val="00F43175"/>
    <w:rsid w:val="00F43626"/>
    <w:rsid w:val="00F5178B"/>
    <w:rsid w:val="00F7163C"/>
    <w:rsid w:val="00F71BA5"/>
    <w:rsid w:val="00F7511C"/>
    <w:rsid w:val="00F84D5A"/>
    <w:rsid w:val="00F8543B"/>
    <w:rsid w:val="00F9188E"/>
    <w:rsid w:val="00F93B91"/>
    <w:rsid w:val="00FA19E5"/>
    <w:rsid w:val="00FC3FBC"/>
    <w:rsid w:val="00FD117B"/>
    <w:rsid w:val="00FD1B42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A30D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8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0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0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8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9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9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3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8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03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0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26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56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21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1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3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9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5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2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9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6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23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7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2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2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6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7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3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8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0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7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3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4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0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4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5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7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8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81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8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1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3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3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3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4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7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1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1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14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3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9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9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3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5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2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7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7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3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7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8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6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1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6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0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3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3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4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2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7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4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4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9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5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5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2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3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9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4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1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3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75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1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0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7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0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2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0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5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6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0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8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0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0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1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5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8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9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8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5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5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9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6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5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5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62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70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24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1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3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2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8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6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5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2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1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8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1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0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26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7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3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6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5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3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5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5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12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8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1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9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5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2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4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8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2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4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0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9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2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1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3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3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7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3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9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5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3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7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2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7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1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3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0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5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6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5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12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4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5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6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7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0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9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0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7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8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1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0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6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1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2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7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2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34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89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2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6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2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4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765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10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7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5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6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6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0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0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0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8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8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0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0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8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9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2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0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5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2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6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5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8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9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9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8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6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0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7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4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3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4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1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8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7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6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0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4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7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49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00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70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2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5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26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7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4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1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9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4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0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7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8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1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3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3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1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4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0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1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7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5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1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5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6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7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8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7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9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9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7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4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7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4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4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4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7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7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9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1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8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8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7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2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5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7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1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4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10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66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10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9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5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8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2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5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41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1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2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6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3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6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7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6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1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5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0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2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0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4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6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75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50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3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7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7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8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7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7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9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7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7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7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1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0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1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4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4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0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0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3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0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4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0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1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8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9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0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5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1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2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8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7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1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47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81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8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4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7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6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9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5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7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8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7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0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97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9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1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8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6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3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6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0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9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0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2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0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1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5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4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25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4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7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9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6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7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8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2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4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4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9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33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42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0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4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1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1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8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0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7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8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2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0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9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00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0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21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1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8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8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34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0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7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55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4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\Users\hatem\AppData\Local\Microsoft\Windows\INetCache\IE\TMSW796Z\oa2110207@student.qu.edu.qa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6.png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footer" Target="foot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9" Type="http://schemas.openxmlformats.org/officeDocument/2006/relationships/image" Target="media/image16.png"/><Relationship Id="rId11" Type="http://schemas.openxmlformats.org/officeDocument/2006/relationships/hyperlink" Target="mailto:ha2104575@student.qu.edu.qa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mailto:aa2203014@student.qu.edu.qa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20" Type="http://schemas.openxmlformats.org/officeDocument/2006/relationships/image" Target="media/image7.png"/><Relationship Id="rId41" Type="http://schemas.openxmlformats.org/officeDocument/2006/relationships/image" Target="media/image28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3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2</Pages>
  <Words>2626</Words>
  <Characters>14971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7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Hateim Mohamad Nahed Khaled Elagha</cp:lastModifiedBy>
  <cp:revision>4</cp:revision>
  <cp:lastPrinted>2023-05-10T21:01:00Z</cp:lastPrinted>
  <dcterms:created xsi:type="dcterms:W3CDTF">2025-05-12T20:12:00Z</dcterms:created>
  <dcterms:modified xsi:type="dcterms:W3CDTF">2025-05-12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